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11003" w14:textId="4E111072" w:rsidR="00151C58" w:rsidRPr="00391B30" w:rsidRDefault="6BC7AD93" w:rsidP="68F6A2A5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68F6A2A5">
        <w:rPr>
          <w:rFonts w:asciiTheme="minorHAnsi" w:eastAsiaTheme="minorEastAsia" w:hAnsiTheme="minorHAnsi" w:cstheme="minorBidi"/>
          <w:sz w:val="22"/>
          <w:szCs w:val="22"/>
        </w:rPr>
        <w:t xml:space="preserve">ICC </w:t>
      </w:r>
      <w:r w:rsidR="12221C3A" w:rsidRPr="68F6A2A5">
        <w:rPr>
          <w:rFonts w:asciiTheme="minorHAnsi" w:eastAsiaTheme="minorEastAsia" w:hAnsiTheme="minorHAnsi" w:cstheme="minorBidi"/>
          <w:sz w:val="22"/>
          <w:szCs w:val="22"/>
        </w:rPr>
        <w:t>Steering</w:t>
      </w:r>
      <w:r w:rsidRPr="68F6A2A5">
        <w:rPr>
          <w:rFonts w:asciiTheme="minorHAnsi" w:eastAsiaTheme="minorEastAsia" w:hAnsiTheme="minorHAnsi" w:cstheme="minorBidi"/>
          <w:sz w:val="22"/>
          <w:szCs w:val="22"/>
        </w:rPr>
        <w:t xml:space="preserve"> Round #</w:t>
      </w:r>
      <w:r w:rsidR="7EFBCA86" w:rsidRPr="68F6A2A5">
        <w:rPr>
          <w:rFonts w:asciiTheme="minorHAnsi" w:eastAsiaTheme="minorEastAsia" w:hAnsiTheme="minorHAnsi" w:cstheme="minorBidi"/>
          <w:sz w:val="22"/>
          <w:szCs w:val="22"/>
        </w:rPr>
        <w:t>4</w:t>
      </w:r>
      <w:r w:rsidRPr="68F6A2A5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8A3358C" w:rsidRPr="68F6A2A5">
        <w:rPr>
          <w:rFonts w:asciiTheme="minorHAnsi" w:eastAsiaTheme="minorEastAsia" w:hAnsiTheme="minorHAnsi" w:cstheme="minorBidi"/>
          <w:sz w:val="22"/>
          <w:szCs w:val="22"/>
        </w:rPr>
        <w:t>Minutes</w:t>
      </w:r>
    </w:p>
    <w:p w14:paraId="5ACF9BF4" w14:textId="227A105A" w:rsidR="00151C58" w:rsidRPr="00391B30" w:rsidRDefault="6BC7AD93" w:rsidP="68F6A2A5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68F6A2A5">
        <w:rPr>
          <w:rFonts w:asciiTheme="minorHAnsi" w:eastAsiaTheme="minorEastAsia" w:hAnsiTheme="minorHAnsi" w:cstheme="minorBidi"/>
          <w:sz w:val="22"/>
          <w:szCs w:val="22"/>
        </w:rPr>
        <w:t>0</w:t>
      </w:r>
      <w:r w:rsidR="7A9A33EA" w:rsidRPr="68F6A2A5">
        <w:rPr>
          <w:rFonts w:asciiTheme="minorHAnsi" w:eastAsiaTheme="minorEastAsia" w:hAnsiTheme="minorHAnsi" w:cstheme="minorBidi"/>
          <w:sz w:val="22"/>
          <w:szCs w:val="22"/>
        </w:rPr>
        <w:t>5</w:t>
      </w:r>
      <w:r w:rsidRPr="68F6A2A5">
        <w:rPr>
          <w:rFonts w:asciiTheme="minorHAnsi" w:eastAsiaTheme="minorEastAsia" w:hAnsiTheme="minorHAnsi" w:cstheme="minorBidi"/>
          <w:sz w:val="22"/>
          <w:szCs w:val="22"/>
        </w:rPr>
        <w:t>/</w:t>
      </w:r>
      <w:r w:rsidR="3DAB953E" w:rsidRPr="68F6A2A5">
        <w:rPr>
          <w:rFonts w:asciiTheme="minorHAnsi" w:eastAsiaTheme="minorEastAsia" w:hAnsiTheme="minorHAnsi" w:cstheme="minorBidi"/>
          <w:sz w:val="22"/>
          <w:szCs w:val="22"/>
        </w:rPr>
        <w:t>0</w:t>
      </w:r>
      <w:r w:rsidR="00FA3980" w:rsidRPr="68F6A2A5">
        <w:rPr>
          <w:rFonts w:asciiTheme="minorHAnsi" w:eastAsiaTheme="minorEastAsia" w:hAnsiTheme="minorHAnsi" w:cstheme="minorBidi"/>
          <w:sz w:val="22"/>
          <w:szCs w:val="22"/>
        </w:rPr>
        <w:t>1</w:t>
      </w:r>
      <w:r w:rsidRPr="68F6A2A5">
        <w:rPr>
          <w:rFonts w:asciiTheme="minorHAnsi" w:eastAsiaTheme="minorEastAsia" w:hAnsiTheme="minorHAnsi" w:cstheme="minorBidi"/>
          <w:sz w:val="22"/>
          <w:szCs w:val="22"/>
        </w:rPr>
        <w:t>/25</w:t>
      </w:r>
    </w:p>
    <w:p w14:paraId="5A5553AB" w14:textId="6EA0F2CD" w:rsidR="00151C58" w:rsidRDefault="6BC7AD93" w:rsidP="68F6A2A5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68F6A2A5">
        <w:rPr>
          <w:rFonts w:asciiTheme="minorHAnsi" w:eastAsiaTheme="minorEastAsia" w:hAnsiTheme="minorHAnsi" w:cstheme="minorBidi"/>
          <w:sz w:val="22"/>
          <w:szCs w:val="22"/>
        </w:rPr>
        <w:t>11:30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 xml:space="preserve"> AM-</w:t>
      </w:r>
      <w:r w:rsidRPr="68F6A2A5">
        <w:rPr>
          <w:rFonts w:asciiTheme="minorHAnsi" w:eastAsiaTheme="minorEastAsia" w:hAnsiTheme="minorHAnsi" w:cstheme="minorBidi"/>
          <w:sz w:val="22"/>
          <w:szCs w:val="22"/>
        </w:rPr>
        <w:t>2:00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 xml:space="preserve"> PM</w:t>
      </w:r>
    </w:p>
    <w:p w14:paraId="019D6F49" w14:textId="17263FEC" w:rsidR="68F6A2A5" w:rsidRDefault="68F6A2A5" w:rsidP="68F6A2A5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07BA404F" w14:textId="1F6C4BA5" w:rsidR="60C54EDF" w:rsidRDefault="60C54EDF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Attendees:</w:t>
      </w:r>
      <w:r w:rsidR="0DF05C8C" w:rsidRPr="03E1C320">
        <w:rPr>
          <w:rFonts w:asciiTheme="minorHAnsi" w:eastAsiaTheme="minorEastAsia" w:hAnsiTheme="minorHAnsi" w:cstheme="minorBidi"/>
          <w:sz w:val="22"/>
          <w:szCs w:val="22"/>
        </w:rPr>
        <w:t xml:space="preserve"> Dina Tedeschi, Colleen O'Brien, Lori Russell, Scott Geer, Nicole Constantino,</w:t>
      </w:r>
      <w:r w:rsidR="75B2D6EB" w:rsidRPr="03E1C320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DF05C8C" w:rsidRPr="03E1C320">
        <w:rPr>
          <w:rFonts w:asciiTheme="minorHAnsi" w:eastAsiaTheme="minorEastAsia" w:hAnsiTheme="minorHAnsi" w:cstheme="minorBidi"/>
          <w:sz w:val="22"/>
          <w:szCs w:val="22"/>
        </w:rPr>
        <w:t>Mallorie Brown, Edith Benisty</w:t>
      </w:r>
      <w:r w:rsidR="4280D034" w:rsidRPr="03E1C320">
        <w:rPr>
          <w:rFonts w:asciiTheme="minorHAnsi" w:eastAsiaTheme="minorEastAsia" w:hAnsiTheme="minorHAnsi" w:cstheme="minorBidi"/>
          <w:sz w:val="22"/>
          <w:szCs w:val="22"/>
        </w:rPr>
        <w:t>, Emily White</w:t>
      </w:r>
    </w:p>
    <w:p w14:paraId="7DAD0EFC" w14:textId="6897CCCB" w:rsidR="60C54EDF" w:rsidRDefault="4280D034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DPH</w:t>
      </w:r>
      <w:r w:rsid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r</w:t>
      </w: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ep</w:t>
      </w:r>
      <w:r w:rsid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resentative</w:t>
      </w: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:</w:t>
      </w:r>
      <w:r w:rsidRPr="03E1C320">
        <w:rPr>
          <w:rFonts w:asciiTheme="minorHAnsi" w:eastAsiaTheme="minorEastAsia" w:hAnsiTheme="minorHAnsi" w:cstheme="minorBidi"/>
          <w:sz w:val="22"/>
          <w:szCs w:val="22"/>
        </w:rPr>
        <w:t xml:space="preserve"> Kathleen Amaral</w:t>
      </w:r>
    </w:p>
    <w:p w14:paraId="3D638A5D" w14:textId="350D10D6" w:rsidR="60C54EDF" w:rsidRDefault="60C54EDF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Public </w:t>
      </w:r>
      <w:r w:rsid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p</w:t>
      </w: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articipants:</w:t>
      </w:r>
      <w:r w:rsidR="636E7A18" w:rsidRPr="03E1C320">
        <w:rPr>
          <w:rFonts w:asciiTheme="minorHAnsi" w:eastAsiaTheme="minorEastAsia" w:hAnsiTheme="minorHAnsi" w:cstheme="minorBidi"/>
          <w:sz w:val="22"/>
          <w:szCs w:val="22"/>
        </w:rPr>
        <w:t xml:space="preserve"> None</w:t>
      </w:r>
    </w:p>
    <w:p w14:paraId="2FC9D1C3" w14:textId="767EF3A1" w:rsidR="68F6A2A5" w:rsidRDefault="68F6A2A5" w:rsidP="68F6A2A5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8498758" w14:textId="464406D6" w:rsidR="60C54EDF" w:rsidRDefault="60C54EDF" w:rsidP="68F6A2A5">
      <w:pPr>
        <w:rPr>
          <w:rFonts w:asciiTheme="minorHAnsi" w:eastAsiaTheme="minorEastAsia" w:hAnsiTheme="minorHAnsi" w:cstheme="minorBidi"/>
          <w:sz w:val="22"/>
          <w:szCs w:val="22"/>
        </w:rPr>
      </w:pPr>
      <w:r w:rsidRPr="24B02147">
        <w:rPr>
          <w:rFonts w:asciiTheme="minorHAnsi" w:eastAsiaTheme="minorEastAsia" w:hAnsiTheme="minorHAnsi" w:cstheme="minorBidi"/>
          <w:sz w:val="22"/>
          <w:szCs w:val="22"/>
        </w:rPr>
        <w:t xml:space="preserve">The meeting </w:t>
      </w:r>
      <w:r w:rsidR="5901ABC6" w:rsidRPr="24B02147">
        <w:rPr>
          <w:rFonts w:asciiTheme="minorHAnsi" w:eastAsiaTheme="minorEastAsia" w:hAnsiTheme="minorHAnsi" w:cstheme="minorBidi"/>
          <w:sz w:val="22"/>
          <w:szCs w:val="22"/>
        </w:rPr>
        <w:t xml:space="preserve">was called to order following roll call to take attendance. </w:t>
      </w:r>
      <w:r w:rsidR="160845A5" w:rsidRPr="24B02147">
        <w:rPr>
          <w:rFonts w:asciiTheme="minorHAnsi" w:eastAsiaTheme="minorEastAsia" w:hAnsiTheme="minorHAnsi" w:cstheme="minorBidi"/>
          <w:sz w:val="22"/>
          <w:szCs w:val="22"/>
        </w:rPr>
        <w:t xml:space="preserve">Committee chairs reviewed agenda, followed by motion to discuss, and approve minutes from </w:t>
      </w:r>
      <w:r w:rsidR="3311BA05" w:rsidRPr="24B02147">
        <w:rPr>
          <w:rFonts w:asciiTheme="minorHAnsi" w:eastAsiaTheme="minorEastAsia" w:hAnsiTheme="minorHAnsi" w:cstheme="minorBidi"/>
          <w:sz w:val="22"/>
          <w:szCs w:val="22"/>
        </w:rPr>
        <w:t>February</w:t>
      </w:r>
      <w:r w:rsidR="160845A5" w:rsidRPr="24B02147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562F4DCE" w:rsidRPr="24B02147">
        <w:rPr>
          <w:rFonts w:asciiTheme="minorHAnsi" w:eastAsiaTheme="minorEastAsia" w:hAnsiTheme="minorHAnsi" w:cstheme="minorBidi"/>
          <w:sz w:val="22"/>
          <w:szCs w:val="22"/>
        </w:rPr>
        <w:t>6 meeting</w:t>
      </w:r>
      <w:r w:rsidR="160845A5" w:rsidRPr="24B02147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72D7AA2F" w14:textId="229886C0" w:rsidR="24B02147" w:rsidRDefault="1D12D5C7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3E1C320">
        <w:rPr>
          <w:rFonts w:asciiTheme="minorHAnsi" w:eastAsiaTheme="minorEastAsia" w:hAnsiTheme="minorHAnsi" w:cstheme="minorBidi"/>
          <w:sz w:val="22"/>
          <w:szCs w:val="22"/>
        </w:rPr>
        <w:t xml:space="preserve">Kathleen led the next </w:t>
      </w:r>
      <w:r w:rsidR="44662905" w:rsidRPr="03E1C320">
        <w:rPr>
          <w:rFonts w:asciiTheme="minorHAnsi" w:eastAsiaTheme="minorEastAsia" w:hAnsiTheme="minorHAnsi" w:cstheme="minorBidi"/>
          <w:sz w:val="22"/>
          <w:szCs w:val="22"/>
        </w:rPr>
        <w:t>discussion</w:t>
      </w:r>
      <w:r w:rsidRPr="03E1C320">
        <w:rPr>
          <w:rFonts w:asciiTheme="minorHAnsi" w:eastAsiaTheme="minorEastAsia" w:hAnsiTheme="minorHAnsi" w:cstheme="minorBidi"/>
          <w:sz w:val="22"/>
          <w:szCs w:val="22"/>
        </w:rPr>
        <w:t xml:space="preserve"> about succession planning. She reminded the committee of vacancies, and update on 2 prospective parent</w:t>
      </w:r>
      <w:r w:rsidR="3EA744C0" w:rsidRPr="03E1C320">
        <w:rPr>
          <w:rFonts w:asciiTheme="minorHAnsi" w:eastAsiaTheme="minorEastAsia" w:hAnsiTheme="minorHAnsi" w:cstheme="minorBidi"/>
          <w:sz w:val="22"/>
          <w:szCs w:val="22"/>
        </w:rPr>
        <w:t>s and one prospective provider</w:t>
      </w:r>
      <w:r w:rsidR="39202B31" w:rsidRPr="03E1C320">
        <w:rPr>
          <w:rFonts w:asciiTheme="minorHAnsi" w:eastAsiaTheme="minorEastAsia" w:hAnsiTheme="minorHAnsi" w:cstheme="minorBidi"/>
          <w:sz w:val="22"/>
          <w:szCs w:val="22"/>
        </w:rPr>
        <w:t xml:space="preserve">. She also thanked Dina for her service as chair, and that following her two-year term, the ICC is seeking new parent rep for co-chair.  </w:t>
      </w:r>
    </w:p>
    <w:p w14:paraId="4F4B6DCA" w14:textId="5607EEF7" w:rsidR="24B02147" w:rsidRDefault="24B02147" w:rsidP="03E1C320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0713D2F8" w14:textId="67A1C96C" w:rsidR="24B02147" w:rsidRDefault="2A13D252" w:rsidP="10FF15E8">
      <w:pPr>
        <w:rPr>
          <w:rFonts w:asciiTheme="minorHAnsi" w:eastAsiaTheme="minorEastAsia" w:hAnsiTheme="minorHAnsi" w:cstheme="minorBidi"/>
          <w:sz w:val="22"/>
          <w:szCs w:val="22"/>
        </w:rPr>
      </w:pPr>
      <w:r w:rsidRPr="10FF15E8">
        <w:rPr>
          <w:rFonts w:asciiTheme="minorHAnsi" w:eastAsiaTheme="minorEastAsia" w:hAnsiTheme="minorHAnsi" w:cstheme="minorBidi"/>
          <w:sz w:val="22"/>
          <w:szCs w:val="22"/>
        </w:rPr>
        <w:t xml:space="preserve">Kathleen shared </w:t>
      </w:r>
      <w:r w:rsidR="22FFC2EF" w:rsidRPr="10FF15E8">
        <w:rPr>
          <w:rFonts w:asciiTheme="minorHAnsi" w:eastAsiaTheme="minorEastAsia" w:hAnsiTheme="minorHAnsi" w:cstheme="minorBidi"/>
          <w:sz w:val="22"/>
          <w:szCs w:val="22"/>
        </w:rPr>
        <w:t>Microsoft</w:t>
      </w:r>
      <w:r w:rsidRPr="10FF15E8">
        <w:rPr>
          <w:rFonts w:asciiTheme="minorHAnsi" w:eastAsiaTheme="minorEastAsia" w:hAnsiTheme="minorHAnsi" w:cstheme="minorBidi"/>
          <w:sz w:val="22"/>
          <w:szCs w:val="22"/>
        </w:rPr>
        <w:t xml:space="preserve"> form for membership to complete to nominate a parent rep, or to indicate interest in</w:t>
      </w:r>
      <w:r w:rsidR="003843C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co-chairing</w:t>
      </w:r>
      <w:r w:rsidR="7FB504E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10FF15E8">
        <w:rPr>
          <w:rFonts w:asciiTheme="minorHAnsi" w:eastAsiaTheme="minorEastAsia" w:hAnsiTheme="minorHAnsi" w:cstheme="minorBidi"/>
          <w:sz w:val="22"/>
          <w:szCs w:val="22"/>
        </w:rPr>
        <w:t>one of the committees.</w:t>
      </w:r>
      <w:r w:rsidR="04CE10F1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53FC88D7" w:rsidRPr="10FF15E8">
        <w:rPr>
          <w:rFonts w:asciiTheme="minorHAnsi" w:eastAsiaTheme="minorEastAsia" w:hAnsiTheme="minorHAnsi" w:cstheme="minorBidi"/>
          <w:sz w:val="22"/>
          <w:szCs w:val="22"/>
        </w:rPr>
        <w:t>She</w:t>
      </w:r>
      <w:r w:rsidR="04CE10F1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then shared proposed ICC FY26 dates based on </w:t>
      </w:r>
      <w:r w:rsidR="5C25D211" w:rsidRPr="10FF15E8">
        <w:rPr>
          <w:rFonts w:asciiTheme="minorHAnsi" w:eastAsiaTheme="minorEastAsia" w:hAnsiTheme="minorHAnsi" w:cstheme="minorBidi"/>
          <w:sz w:val="22"/>
          <w:szCs w:val="22"/>
        </w:rPr>
        <w:t>feedback and r</w:t>
      </w:r>
      <w:r w:rsidR="04CE10F1" w:rsidRPr="10FF15E8">
        <w:rPr>
          <w:rFonts w:asciiTheme="minorHAnsi" w:eastAsiaTheme="minorEastAsia" w:hAnsiTheme="minorHAnsi" w:cstheme="minorBidi"/>
          <w:sz w:val="22"/>
          <w:szCs w:val="22"/>
        </w:rPr>
        <w:t>eminded of the attempt to schedule two years</w:t>
      </w:r>
      <w:r w:rsidR="221AA111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of </w:t>
      </w:r>
      <w:r w:rsidR="05CA671F" w:rsidRPr="10FF15E8">
        <w:rPr>
          <w:rFonts w:asciiTheme="minorHAnsi" w:eastAsiaTheme="minorEastAsia" w:hAnsiTheme="minorHAnsi" w:cstheme="minorBidi"/>
          <w:sz w:val="22"/>
          <w:szCs w:val="22"/>
        </w:rPr>
        <w:t>meetings,</w:t>
      </w:r>
      <w:r w:rsidR="221AA111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but the committee was not in agreement with </w:t>
      </w:r>
      <w:r w:rsidR="321FF664" w:rsidRPr="10FF15E8">
        <w:rPr>
          <w:rFonts w:asciiTheme="minorHAnsi" w:eastAsiaTheme="minorEastAsia" w:hAnsiTheme="minorHAnsi" w:cstheme="minorBidi"/>
          <w:sz w:val="22"/>
          <w:szCs w:val="22"/>
        </w:rPr>
        <w:t xml:space="preserve">the </w:t>
      </w:r>
      <w:r w:rsidR="116E0687" w:rsidRPr="10FF15E8">
        <w:rPr>
          <w:rFonts w:asciiTheme="minorHAnsi" w:eastAsiaTheme="minorEastAsia" w:hAnsiTheme="minorHAnsi" w:cstheme="minorBidi"/>
          <w:sz w:val="22"/>
          <w:szCs w:val="22"/>
        </w:rPr>
        <w:t xml:space="preserve">initial FY26 </w:t>
      </w:r>
      <w:r w:rsidR="321FF664" w:rsidRPr="10FF15E8">
        <w:rPr>
          <w:rFonts w:asciiTheme="minorHAnsi" w:eastAsiaTheme="minorEastAsia" w:hAnsiTheme="minorHAnsi" w:cstheme="minorBidi"/>
          <w:sz w:val="22"/>
          <w:szCs w:val="22"/>
        </w:rPr>
        <w:t xml:space="preserve">proposed </w:t>
      </w:r>
      <w:r w:rsidR="18B3FE98" w:rsidRPr="10FF15E8">
        <w:rPr>
          <w:rFonts w:asciiTheme="minorHAnsi" w:eastAsiaTheme="minorEastAsia" w:hAnsiTheme="minorHAnsi" w:cstheme="minorBidi"/>
          <w:sz w:val="22"/>
          <w:szCs w:val="22"/>
        </w:rPr>
        <w:t>dates,</w:t>
      </w:r>
      <w:r w:rsidR="321FF664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and these new dates are reflective of the committee's </w:t>
      </w:r>
      <w:r w:rsidR="65739D55" w:rsidRPr="10FF15E8">
        <w:rPr>
          <w:rFonts w:asciiTheme="minorHAnsi" w:eastAsiaTheme="minorEastAsia" w:hAnsiTheme="minorHAnsi" w:cstheme="minorBidi"/>
          <w:sz w:val="22"/>
          <w:szCs w:val="22"/>
        </w:rPr>
        <w:t xml:space="preserve">feedback and additional feedback from the chairs. </w:t>
      </w:r>
    </w:p>
    <w:p w14:paraId="77A2611A" w14:textId="01B13210" w:rsidR="24B02147" w:rsidRDefault="24B02147" w:rsidP="10FF15E8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06FFDC8A" w14:textId="16B634A9" w:rsidR="24B02147" w:rsidRPr="0039121E" w:rsidRDefault="39A75428" w:rsidP="0039121E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Round One</w:t>
      </w:r>
    </w:p>
    <w:p w14:paraId="731F673A" w14:textId="2760B5DC" w:rsidR="24B02147" w:rsidRDefault="39A75428" w:rsidP="0039121E">
      <w:pPr>
        <w:pStyle w:val="ListParagraph"/>
      </w:pPr>
      <w:r w:rsidRPr="0039121E">
        <w:rPr>
          <w:rFonts w:asciiTheme="minorHAnsi" w:eastAsiaTheme="minorEastAsia" w:hAnsiTheme="minorHAnsi" w:cstheme="minorBidi"/>
          <w:sz w:val="22"/>
          <w:szCs w:val="22"/>
        </w:rPr>
        <w:t xml:space="preserve">Steering: August 21, 2025, General: October 9, 2025 </w:t>
      </w:r>
    </w:p>
    <w:p w14:paraId="4DE8E231" w14:textId="3D941391" w:rsidR="24B02147" w:rsidRPr="0039121E" w:rsidRDefault="39A75428" w:rsidP="0039121E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Round Two</w:t>
      </w:r>
    </w:p>
    <w:p w14:paraId="1839CDF7" w14:textId="7F8406FB" w:rsidR="24B02147" w:rsidRDefault="39A75428" w:rsidP="0039121E">
      <w:pPr>
        <w:pStyle w:val="ListParagraph"/>
      </w:pPr>
      <w:r w:rsidRPr="0039121E">
        <w:rPr>
          <w:rFonts w:asciiTheme="minorHAnsi" w:eastAsiaTheme="minorEastAsia" w:hAnsiTheme="minorHAnsi" w:cstheme="minorBidi"/>
          <w:sz w:val="22"/>
          <w:szCs w:val="22"/>
        </w:rPr>
        <w:t xml:space="preserve">Steering: December 18, 2025, General: January 8, 2026 </w:t>
      </w:r>
    </w:p>
    <w:p w14:paraId="0D38301A" w14:textId="4E36C263" w:rsidR="24B02147" w:rsidRPr="0039121E" w:rsidRDefault="39A75428" w:rsidP="0039121E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Round Three </w:t>
      </w:r>
    </w:p>
    <w:p w14:paraId="2F7D7C57" w14:textId="3B0BBE9D" w:rsidR="24B02147" w:rsidRDefault="39A75428" w:rsidP="0039121E">
      <w:pPr>
        <w:pStyle w:val="ListParagraph"/>
      </w:pPr>
      <w:r w:rsidRPr="0039121E">
        <w:rPr>
          <w:rFonts w:asciiTheme="minorHAnsi" w:eastAsiaTheme="minorEastAsia" w:hAnsiTheme="minorHAnsi" w:cstheme="minorBidi"/>
          <w:sz w:val="22"/>
          <w:szCs w:val="22"/>
        </w:rPr>
        <w:t xml:space="preserve">Steering: February 26, 2026, General: March 12, 2026 </w:t>
      </w:r>
    </w:p>
    <w:p w14:paraId="667D50F0" w14:textId="39F3AB63" w:rsidR="24B02147" w:rsidRPr="0039121E" w:rsidRDefault="39A75428" w:rsidP="0039121E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0039121E">
        <w:rPr>
          <w:rFonts w:asciiTheme="minorHAnsi" w:eastAsiaTheme="minorEastAsia" w:hAnsiTheme="minorHAnsi" w:cstheme="minorBidi"/>
          <w:b/>
          <w:bCs/>
          <w:sz w:val="22"/>
          <w:szCs w:val="22"/>
        </w:rPr>
        <w:t>Round Four</w:t>
      </w:r>
    </w:p>
    <w:p w14:paraId="51E19D58" w14:textId="4CAD0709" w:rsidR="24B02147" w:rsidRDefault="39A75428" w:rsidP="0039121E">
      <w:pPr>
        <w:pStyle w:val="ListParagraph"/>
      </w:pPr>
      <w:r w:rsidRPr="0039121E">
        <w:rPr>
          <w:rFonts w:asciiTheme="minorHAnsi" w:eastAsiaTheme="minorEastAsia" w:hAnsiTheme="minorHAnsi" w:cstheme="minorBidi"/>
          <w:sz w:val="22"/>
          <w:szCs w:val="22"/>
        </w:rPr>
        <w:t>Steering: April 9, 2026, General: May 14, 2026</w:t>
      </w:r>
    </w:p>
    <w:p w14:paraId="4F0B449E" w14:textId="51CF4461" w:rsidR="24B02147" w:rsidRDefault="24B02147" w:rsidP="10FF15E8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9985EA8" w14:textId="43583B90" w:rsidR="24B02147" w:rsidRDefault="65739D55" w:rsidP="24B02147">
      <w:pPr>
        <w:rPr>
          <w:rFonts w:asciiTheme="minorHAnsi" w:eastAsiaTheme="minorEastAsia" w:hAnsiTheme="minorHAnsi" w:cstheme="minorBidi"/>
          <w:sz w:val="22"/>
          <w:szCs w:val="22"/>
        </w:rPr>
      </w:pPr>
      <w:r w:rsidRPr="10FF15E8">
        <w:rPr>
          <w:rFonts w:asciiTheme="minorHAnsi" w:eastAsiaTheme="minorEastAsia" w:hAnsiTheme="minorHAnsi" w:cstheme="minorBidi"/>
          <w:sz w:val="22"/>
          <w:szCs w:val="22"/>
        </w:rPr>
        <w:t xml:space="preserve">The goal is to standardize scheduling for both to allow for predictability, and availability of the </w:t>
      </w:r>
      <w:r w:rsidR="7C50C1A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DPH zoom account. Feedback we received combined with </w:t>
      </w:r>
      <w:r w:rsidR="10B077CE" w:rsidRPr="10FF15E8">
        <w:rPr>
          <w:rFonts w:asciiTheme="minorHAnsi" w:eastAsiaTheme="minorEastAsia" w:hAnsiTheme="minorHAnsi" w:cstheme="minorBidi"/>
          <w:sz w:val="22"/>
          <w:szCs w:val="22"/>
        </w:rPr>
        <w:t xml:space="preserve">zoom </w:t>
      </w:r>
      <w:r w:rsidR="7C50C1A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availability and data suggests </w:t>
      </w:r>
      <w:r w:rsidR="0D285E50" w:rsidRPr="10FF15E8">
        <w:rPr>
          <w:rFonts w:asciiTheme="minorHAnsi" w:eastAsiaTheme="minorEastAsia" w:hAnsiTheme="minorHAnsi" w:cstheme="minorBidi"/>
          <w:sz w:val="22"/>
          <w:szCs w:val="22"/>
        </w:rPr>
        <w:t>we schedule shorter meeting times.</w:t>
      </w:r>
      <w:r w:rsidR="2B5AED84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Eventually (not this year due to our upcoming federal audit) we will plan for third Thursday of the month, and alternate months for each.</w:t>
      </w:r>
      <w:r w:rsidR="67AA3C6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Kathleen also </w:t>
      </w:r>
      <w:r w:rsidR="056D3E17" w:rsidRPr="10FF15E8">
        <w:rPr>
          <w:rFonts w:asciiTheme="minorHAnsi" w:eastAsiaTheme="minorEastAsia" w:hAnsiTheme="minorHAnsi" w:cstheme="minorBidi"/>
          <w:sz w:val="22"/>
          <w:szCs w:val="22"/>
        </w:rPr>
        <w:t>emphasized</w:t>
      </w:r>
      <w:r w:rsidR="67AA3C6D" w:rsidRPr="10FF15E8">
        <w:rPr>
          <w:rFonts w:asciiTheme="minorHAnsi" w:eastAsiaTheme="minorEastAsia" w:hAnsiTheme="minorHAnsi" w:cstheme="minorBidi"/>
          <w:sz w:val="22"/>
          <w:szCs w:val="22"/>
        </w:rPr>
        <w:t xml:space="preserve"> the need to ensure quorum for June in-person session.  Steering suggested Kathleen ask appointed members if they will attend in person, so we can decide (by May 22</w:t>
      </w:r>
      <w:r w:rsidR="56DD6DA1" w:rsidRPr="10FF15E8">
        <w:rPr>
          <w:rFonts w:asciiTheme="minorHAnsi" w:eastAsiaTheme="minorEastAsia" w:hAnsiTheme="minorHAnsi" w:cstheme="minorBidi"/>
          <w:sz w:val="22"/>
          <w:szCs w:val="22"/>
        </w:rPr>
        <w:t>) whether to keep or shift to remote.</w:t>
      </w:r>
    </w:p>
    <w:p w14:paraId="17E82E1E" w14:textId="5AAA175A" w:rsidR="368EA0A6" w:rsidRDefault="368EA0A6" w:rsidP="368EA0A6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594930B" w14:textId="557CCD6A" w:rsidR="43C57F94" w:rsidRDefault="652D3FAC" w:rsidP="10FF15E8">
      <w:pPr>
        <w:rPr>
          <w:rFonts w:asciiTheme="minorHAnsi" w:eastAsiaTheme="minorEastAsia" w:hAnsiTheme="minorHAnsi" w:cstheme="minorBidi"/>
          <w:sz w:val="22"/>
          <w:szCs w:val="22"/>
        </w:rPr>
      </w:pPr>
      <w:r w:rsidRPr="21D7018F">
        <w:rPr>
          <w:rFonts w:asciiTheme="minorHAnsi" w:eastAsiaTheme="minorEastAsia" w:hAnsiTheme="minorHAnsi" w:cstheme="minorBidi"/>
          <w:sz w:val="22"/>
          <w:szCs w:val="22"/>
        </w:rPr>
        <w:t>Edith brought up that April 9 is a high holiday. Mallorie noted that children may still be home August 21.</w:t>
      </w:r>
      <w:r w:rsidR="43C57F94" w:rsidRPr="21D7018F">
        <w:rPr>
          <w:rFonts w:asciiTheme="minorHAnsi" w:eastAsiaTheme="minorEastAsia" w:hAnsiTheme="minorHAnsi" w:cstheme="minorBidi"/>
          <w:sz w:val="22"/>
          <w:szCs w:val="22"/>
        </w:rPr>
        <w:t xml:space="preserve">  Nicole is unavailable October 9 due to a conference.</w:t>
      </w:r>
      <w:r w:rsidR="63E109E9" w:rsidRPr="21D7018F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43C57F94" w:rsidRPr="21D7018F">
        <w:rPr>
          <w:rFonts w:asciiTheme="minorHAnsi" w:eastAsiaTheme="minorEastAsia" w:hAnsiTheme="minorHAnsi" w:cstheme="minorBidi"/>
          <w:sz w:val="22"/>
          <w:szCs w:val="22"/>
        </w:rPr>
        <w:t xml:space="preserve">Emily and Kathleen will do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 xml:space="preserve">their </w:t>
      </w:r>
      <w:r w:rsidR="43C57F94" w:rsidRPr="21D7018F">
        <w:rPr>
          <w:rFonts w:asciiTheme="minorHAnsi" w:eastAsiaTheme="minorEastAsia" w:hAnsiTheme="minorHAnsi" w:cstheme="minorBidi"/>
          <w:sz w:val="22"/>
          <w:szCs w:val="22"/>
        </w:rPr>
        <w:t>best to find different dates.</w:t>
      </w:r>
    </w:p>
    <w:p w14:paraId="7F42D1F5" w14:textId="6122F5AD" w:rsidR="10FF15E8" w:rsidRDefault="10FF15E8" w:rsidP="10FF15E8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9B708A5" w14:textId="60036E14" w:rsidR="368EA0A6" w:rsidRDefault="74B6C7AB" w:rsidP="368EA0A6">
      <w:pPr>
        <w:rPr>
          <w:rFonts w:asciiTheme="minorHAnsi" w:eastAsiaTheme="minorEastAsia" w:hAnsiTheme="minorHAnsi" w:cstheme="minorBidi"/>
          <w:sz w:val="22"/>
          <w:szCs w:val="22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>Next the committee began to plan agenda for June General session as follows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 xml:space="preserve">: </w:t>
      </w:r>
    </w:p>
    <w:p w14:paraId="78759CDA" w14:textId="6AE2C59D" w:rsidR="74B6C7AB" w:rsidRDefault="0039121E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W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elcome </w:t>
      </w:r>
    </w:p>
    <w:p w14:paraId="2DC90DF6" w14:textId="3C7453D1" w:rsidR="74B6C7AB" w:rsidRDefault="0039121E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Ro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ll call/establish quorum - </w:t>
      </w:r>
    </w:p>
    <w:p w14:paraId="22775727" w14:textId="4AE9C0C4" w:rsidR="74B6C7AB" w:rsidRDefault="0039121E" w:rsidP="368EA0A6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szCs w:val="24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C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all meeting to order </w:t>
      </w:r>
    </w:p>
    <w:p w14:paraId="20566C4C" w14:textId="64CC2E04" w:rsidR="74B6C7AB" w:rsidRDefault="0039121E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V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>ote minutes</w:t>
      </w:r>
    </w:p>
    <w:p w14:paraId="4912A16F" w14:textId="19508904" w:rsidR="74B6C7AB" w:rsidRDefault="0039121E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O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pen items </w:t>
      </w:r>
    </w:p>
    <w:p w14:paraId="1590307F" w14:textId="0FF17B73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lastRenderedPageBreak/>
        <w:t xml:space="preserve">CDC Ambassador: Learn the Sign’s, Act Early </w:t>
      </w:r>
    </w:p>
    <w:p w14:paraId="79A21E8C" w14:textId="7FEFC3B7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Succession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p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lanning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u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pdates </w:t>
      </w:r>
    </w:p>
    <w:p w14:paraId="0BF26156" w14:textId="78649C25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FY26 ICC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m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eeting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p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lanning </w:t>
      </w:r>
    </w:p>
    <w:p w14:paraId="7D7C22B1" w14:textId="258E7075" w:rsidR="74B6C7AB" w:rsidRDefault="74B6C7AB" w:rsidP="368EA0A6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FY26 Steering, General and Committee dates/times </w:t>
      </w:r>
    </w:p>
    <w:p w14:paraId="7B924D53" w14:textId="5F09E98B" w:rsidR="74B6C7AB" w:rsidRDefault="74B6C7AB" w:rsidP="368EA0A6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Importance of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a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>ttendance/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q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uorum </w:t>
      </w:r>
    </w:p>
    <w:p w14:paraId="57D567AD" w14:textId="412CCB6B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Committee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u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pdates </w:t>
      </w:r>
    </w:p>
    <w:p w14:paraId="6B03C737" w14:textId="6F8A8851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Director’s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r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eport </w:t>
      </w:r>
    </w:p>
    <w:p w14:paraId="1007A65B" w14:textId="7C1C257B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Public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c</w:t>
      </w:r>
      <w:r w:rsidRPr="368EA0A6">
        <w:rPr>
          <w:rFonts w:asciiTheme="minorHAnsi" w:eastAsiaTheme="minorEastAsia" w:hAnsiTheme="minorHAnsi" w:cstheme="minorBidi"/>
          <w:sz w:val="22"/>
          <w:szCs w:val="22"/>
        </w:rPr>
        <w:t xml:space="preserve">omment </w:t>
      </w:r>
    </w:p>
    <w:p w14:paraId="1F4C3D91" w14:textId="5829BCB1" w:rsidR="74B6C7AB" w:rsidRDefault="74B6C7AB" w:rsidP="368EA0A6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>Adjourn</w:t>
      </w:r>
    </w:p>
    <w:p w14:paraId="1B6F2F68" w14:textId="01208904" w:rsidR="368EA0A6" w:rsidRDefault="368EA0A6" w:rsidP="368EA0A6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1C90297" w14:textId="626511D7" w:rsidR="24B02147" w:rsidRDefault="28CE6B48" w:rsidP="24B02147">
      <w:pPr>
        <w:rPr>
          <w:rFonts w:asciiTheme="minorHAnsi" w:eastAsiaTheme="minorEastAsia" w:hAnsiTheme="minorHAnsi" w:cstheme="minorBidi"/>
          <w:sz w:val="22"/>
          <w:szCs w:val="22"/>
        </w:rPr>
      </w:pPr>
      <w:r w:rsidRPr="368EA0A6">
        <w:rPr>
          <w:rFonts w:asciiTheme="minorHAnsi" w:eastAsiaTheme="minorEastAsia" w:hAnsiTheme="minorHAnsi" w:cstheme="minorBidi"/>
          <w:sz w:val="22"/>
          <w:szCs w:val="22"/>
        </w:rPr>
        <w:t>Committees provided updates about their work, which will be shared at the June general session a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 xml:space="preserve">s well. </w:t>
      </w:r>
    </w:p>
    <w:p w14:paraId="235787E4" w14:textId="7262C409" w:rsidR="368EA0A6" w:rsidRDefault="368EA0A6" w:rsidP="368EA0A6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9AA5197" w14:textId="7240A1B5" w:rsidR="28CE6B48" w:rsidRDefault="28CE6B48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3E1C320">
        <w:rPr>
          <w:rFonts w:asciiTheme="minorHAnsi" w:eastAsiaTheme="minorEastAsia" w:hAnsiTheme="minorHAnsi" w:cstheme="minorBidi"/>
          <w:sz w:val="22"/>
          <w:szCs w:val="22"/>
        </w:rPr>
        <w:t xml:space="preserve">Emily provided a director's report </w:t>
      </w:r>
      <w:r w:rsidR="275F4574" w:rsidRPr="03E1C320">
        <w:rPr>
          <w:rFonts w:asciiTheme="minorHAnsi" w:eastAsiaTheme="minorEastAsia" w:hAnsiTheme="minorHAnsi" w:cstheme="minorBidi"/>
          <w:sz w:val="22"/>
          <w:szCs w:val="22"/>
        </w:rPr>
        <w:t>about FFY25 budget, focusing on key changes from FFY24 to FFY25.</w:t>
      </w:r>
    </w:p>
    <w:p w14:paraId="73F076DB" w14:textId="760FFAC8" w:rsidR="03E1C320" w:rsidRDefault="03E1C320" w:rsidP="03E1C320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25F9D31" w14:textId="77DD760A" w:rsidR="2AE27A69" w:rsidRDefault="2AE27A69" w:rsidP="03E1C320">
      <w:pPr>
        <w:rPr>
          <w:rFonts w:asciiTheme="minorHAnsi" w:eastAsiaTheme="minorEastAsia" w:hAnsiTheme="minorHAnsi" w:cstheme="minorBidi"/>
          <w:sz w:val="22"/>
          <w:szCs w:val="22"/>
        </w:rPr>
      </w:pPr>
      <w:r w:rsidRPr="03E1C320">
        <w:rPr>
          <w:rFonts w:asciiTheme="minorHAnsi" w:eastAsiaTheme="minorEastAsia" w:hAnsiTheme="minorHAnsi" w:cstheme="minorBidi"/>
          <w:sz w:val="22"/>
          <w:szCs w:val="22"/>
        </w:rPr>
        <w:t xml:space="preserve">There was no public comment, and </w:t>
      </w:r>
      <w:r w:rsidR="0039121E">
        <w:rPr>
          <w:rFonts w:asciiTheme="minorHAnsi" w:eastAsiaTheme="minorEastAsia" w:hAnsiTheme="minorHAnsi" w:cstheme="minorBidi"/>
          <w:sz w:val="22"/>
          <w:szCs w:val="22"/>
        </w:rPr>
        <w:t>C</w:t>
      </w:r>
      <w:r w:rsidRPr="03E1C320">
        <w:rPr>
          <w:rFonts w:asciiTheme="minorHAnsi" w:eastAsiaTheme="minorEastAsia" w:hAnsiTheme="minorHAnsi" w:cstheme="minorBidi"/>
          <w:sz w:val="22"/>
          <w:szCs w:val="22"/>
        </w:rPr>
        <w:t>ommittee adjourned 1</w:t>
      </w:r>
      <w:r w:rsidR="388AF1F3" w:rsidRPr="03E1C320">
        <w:rPr>
          <w:rFonts w:asciiTheme="minorHAnsi" w:eastAsiaTheme="minorEastAsia" w:hAnsiTheme="minorHAnsi" w:cstheme="minorBidi"/>
          <w:sz w:val="22"/>
          <w:szCs w:val="22"/>
        </w:rPr>
        <w:t xml:space="preserve">:05 </w:t>
      </w:r>
      <w:r w:rsidRPr="03E1C320">
        <w:rPr>
          <w:rFonts w:asciiTheme="minorHAnsi" w:eastAsiaTheme="minorEastAsia" w:hAnsiTheme="minorHAnsi" w:cstheme="minorBidi"/>
          <w:sz w:val="22"/>
          <w:szCs w:val="22"/>
        </w:rPr>
        <w:t>PM</w:t>
      </w:r>
    </w:p>
    <w:p w14:paraId="26780B4E" w14:textId="0D2844DF" w:rsidR="03E1C320" w:rsidRDefault="03E1C320" w:rsidP="03E1C320">
      <w:pPr>
        <w:rPr>
          <w:rFonts w:asciiTheme="minorHAnsi" w:eastAsiaTheme="minorEastAsia" w:hAnsiTheme="minorHAnsi" w:cstheme="minorBidi"/>
          <w:sz w:val="22"/>
          <w:szCs w:val="22"/>
        </w:rPr>
      </w:pPr>
    </w:p>
    <w:sectPr w:rsidR="03E1C320" w:rsidSect="003912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EFCD"/>
    <w:multiLevelType w:val="hybridMultilevel"/>
    <w:tmpl w:val="B13CE5CC"/>
    <w:lvl w:ilvl="0" w:tplc="69C8B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EE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F60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E49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78F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A0B7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443C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ACE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687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D7E46"/>
    <w:multiLevelType w:val="hybridMultilevel"/>
    <w:tmpl w:val="96FE078A"/>
    <w:lvl w:ilvl="0" w:tplc="9B12A0BC">
      <w:start w:val="1"/>
      <w:numFmt w:val="decimal"/>
      <w:lvlText w:val="▫"/>
      <w:lvlJc w:val="left"/>
      <w:pPr>
        <w:ind w:left="720" w:hanging="360"/>
      </w:pPr>
    </w:lvl>
    <w:lvl w:ilvl="1" w:tplc="CA6C4FC8">
      <w:start w:val="1"/>
      <w:numFmt w:val="lowerLetter"/>
      <w:lvlText w:val="%2."/>
      <w:lvlJc w:val="left"/>
      <w:pPr>
        <w:ind w:left="1440" w:hanging="360"/>
      </w:pPr>
    </w:lvl>
    <w:lvl w:ilvl="2" w:tplc="0F3843AE">
      <w:start w:val="1"/>
      <w:numFmt w:val="lowerRoman"/>
      <w:lvlText w:val="%3."/>
      <w:lvlJc w:val="right"/>
      <w:pPr>
        <w:ind w:left="2160" w:hanging="180"/>
      </w:pPr>
    </w:lvl>
    <w:lvl w:ilvl="3" w:tplc="CC80D79E">
      <w:start w:val="1"/>
      <w:numFmt w:val="decimal"/>
      <w:lvlText w:val="%4."/>
      <w:lvlJc w:val="left"/>
      <w:pPr>
        <w:ind w:left="2880" w:hanging="360"/>
      </w:pPr>
    </w:lvl>
    <w:lvl w:ilvl="4" w:tplc="4586A8D2">
      <w:start w:val="1"/>
      <w:numFmt w:val="lowerLetter"/>
      <w:lvlText w:val="%5."/>
      <w:lvlJc w:val="left"/>
      <w:pPr>
        <w:ind w:left="3600" w:hanging="360"/>
      </w:pPr>
    </w:lvl>
    <w:lvl w:ilvl="5" w:tplc="0B4A6BAE">
      <w:start w:val="1"/>
      <w:numFmt w:val="lowerRoman"/>
      <w:lvlText w:val="%6."/>
      <w:lvlJc w:val="right"/>
      <w:pPr>
        <w:ind w:left="4320" w:hanging="180"/>
      </w:pPr>
    </w:lvl>
    <w:lvl w:ilvl="6" w:tplc="6C1AB582">
      <w:start w:val="1"/>
      <w:numFmt w:val="decimal"/>
      <w:lvlText w:val="%7."/>
      <w:lvlJc w:val="left"/>
      <w:pPr>
        <w:ind w:left="5040" w:hanging="360"/>
      </w:pPr>
    </w:lvl>
    <w:lvl w:ilvl="7" w:tplc="CB866E54">
      <w:start w:val="1"/>
      <w:numFmt w:val="lowerLetter"/>
      <w:lvlText w:val="%8."/>
      <w:lvlJc w:val="left"/>
      <w:pPr>
        <w:ind w:left="5760" w:hanging="360"/>
      </w:pPr>
    </w:lvl>
    <w:lvl w:ilvl="8" w:tplc="EBD849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07A95"/>
    <w:multiLevelType w:val="hybridMultilevel"/>
    <w:tmpl w:val="DB44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AE28C"/>
    <w:multiLevelType w:val="hybridMultilevel"/>
    <w:tmpl w:val="1A163978"/>
    <w:lvl w:ilvl="0" w:tplc="261A0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92C0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ED2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456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026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165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DCF1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5ECE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86E7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2A60CE"/>
    <w:multiLevelType w:val="hybridMultilevel"/>
    <w:tmpl w:val="7FA09134"/>
    <w:lvl w:ilvl="0" w:tplc="075E1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3274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AD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24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18A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DC49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9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664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304B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9CB2B"/>
    <w:multiLevelType w:val="hybridMultilevel"/>
    <w:tmpl w:val="2400604A"/>
    <w:lvl w:ilvl="0" w:tplc="72E674BC">
      <w:start w:val="1"/>
      <w:numFmt w:val="decimal"/>
      <w:lvlText w:val="▫"/>
      <w:lvlJc w:val="left"/>
      <w:pPr>
        <w:ind w:left="720" w:hanging="360"/>
      </w:pPr>
    </w:lvl>
    <w:lvl w:ilvl="1" w:tplc="E35CFDCC">
      <w:start w:val="1"/>
      <w:numFmt w:val="lowerLetter"/>
      <w:lvlText w:val="%2."/>
      <w:lvlJc w:val="left"/>
      <w:pPr>
        <w:ind w:left="1440" w:hanging="360"/>
      </w:pPr>
    </w:lvl>
    <w:lvl w:ilvl="2" w:tplc="16FABB68">
      <w:start w:val="1"/>
      <w:numFmt w:val="lowerRoman"/>
      <w:lvlText w:val="%3."/>
      <w:lvlJc w:val="right"/>
      <w:pPr>
        <w:ind w:left="2160" w:hanging="180"/>
      </w:pPr>
    </w:lvl>
    <w:lvl w:ilvl="3" w:tplc="28605E52">
      <w:start w:val="1"/>
      <w:numFmt w:val="decimal"/>
      <w:lvlText w:val="%4."/>
      <w:lvlJc w:val="left"/>
      <w:pPr>
        <w:ind w:left="2880" w:hanging="360"/>
      </w:pPr>
    </w:lvl>
    <w:lvl w:ilvl="4" w:tplc="CED0A522">
      <w:start w:val="1"/>
      <w:numFmt w:val="lowerLetter"/>
      <w:lvlText w:val="%5."/>
      <w:lvlJc w:val="left"/>
      <w:pPr>
        <w:ind w:left="3600" w:hanging="360"/>
      </w:pPr>
    </w:lvl>
    <w:lvl w:ilvl="5" w:tplc="A04029E0">
      <w:start w:val="1"/>
      <w:numFmt w:val="lowerRoman"/>
      <w:lvlText w:val="%6."/>
      <w:lvlJc w:val="right"/>
      <w:pPr>
        <w:ind w:left="4320" w:hanging="180"/>
      </w:pPr>
    </w:lvl>
    <w:lvl w:ilvl="6" w:tplc="E968F3CA">
      <w:start w:val="1"/>
      <w:numFmt w:val="decimal"/>
      <w:lvlText w:val="%7."/>
      <w:lvlJc w:val="left"/>
      <w:pPr>
        <w:ind w:left="5040" w:hanging="360"/>
      </w:pPr>
    </w:lvl>
    <w:lvl w:ilvl="7" w:tplc="0FA0D146">
      <w:start w:val="1"/>
      <w:numFmt w:val="lowerLetter"/>
      <w:lvlText w:val="%8."/>
      <w:lvlJc w:val="left"/>
      <w:pPr>
        <w:ind w:left="5760" w:hanging="360"/>
      </w:pPr>
    </w:lvl>
    <w:lvl w:ilvl="8" w:tplc="F4E0C7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C2CBE"/>
    <w:multiLevelType w:val="hybridMultilevel"/>
    <w:tmpl w:val="B0E4B006"/>
    <w:lvl w:ilvl="0" w:tplc="52922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389D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4C0A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0F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86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06FC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E8F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61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D2F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DC7E0"/>
    <w:multiLevelType w:val="hybridMultilevel"/>
    <w:tmpl w:val="7484604A"/>
    <w:lvl w:ilvl="0" w:tplc="7174025A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8188D3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D2AD37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848A2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A482C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ED626E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336511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A08CD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238BCF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D592A7"/>
    <w:multiLevelType w:val="hybridMultilevel"/>
    <w:tmpl w:val="8C004768"/>
    <w:lvl w:ilvl="0" w:tplc="B4C44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2A0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4C2B44E">
      <w:start w:val="1"/>
      <w:numFmt w:val="bullet"/>
      <w:lvlText w:val=""/>
      <w:lvlJc w:val="left"/>
      <w:pPr>
        <w:ind w:left="1800" w:hanging="360"/>
      </w:pPr>
      <w:rPr>
        <w:rFonts w:ascii="Courier New" w:hAnsi="Courier New" w:hint="default"/>
      </w:rPr>
    </w:lvl>
    <w:lvl w:ilvl="3" w:tplc="B5921498">
      <w:start w:val="1"/>
      <w:numFmt w:val="bullet"/>
      <w:lvlText w:val=""/>
      <w:lvlJc w:val="left"/>
      <w:pPr>
        <w:ind w:left="2520" w:hanging="360"/>
      </w:pPr>
      <w:rPr>
        <w:rFonts w:ascii="Courier New" w:hAnsi="Courier New" w:hint="default"/>
      </w:rPr>
    </w:lvl>
    <w:lvl w:ilvl="4" w:tplc="623E4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0AD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E90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01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42E5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28513"/>
    <w:multiLevelType w:val="hybridMultilevel"/>
    <w:tmpl w:val="9BD837B6"/>
    <w:lvl w:ilvl="0" w:tplc="D3E8228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4D6443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E2BE2B6A">
      <w:start w:val="1"/>
      <w:numFmt w:val="bullet"/>
      <w:lvlText w:val="§"/>
      <w:lvlJc w:val="left"/>
      <w:pPr>
        <w:ind w:left="2160" w:hanging="360"/>
      </w:pPr>
      <w:rPr>
        <w:rFonts w:ascii="Symbol" w:hAnsi="Symbol" w:hint="default"/>
      </w:rPr>
    </w:lvl>
    <w:lvl w:ilvl="3" w:tplc="CF48B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E15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6A8B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CD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5256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E81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35A44"/>
    <w:multiLevelType w:val="hybridMultilevel"/>
    <w:tmpl w:val="C55269C4"/>
    <w:lvl w:ilvl="0" w:tplc="0172DF58">
      <w:start w:val="1"/>
      <w:numFmt w:val="decimal"/>
      <w:lvlText w:val="▫"/>
      <w:lvlJc w:val="left"/>
      <w:pPr>
        <w:ind w:left="720" w:hanging="360"/>
      </w:pPr>
    </w:lvl>
    <w:lvl w:ilvl="1" w:tplc="C65C2F0C">
      <w:start w:val="1"/>
      <w:numFmt w:val="lowerLetter"/>
      <w:lvlText w:val="%2."/>
      <w:lvlJc w:val="left"/>
      <w:pPr>
        <w:ind w:left="1440" w:hanging="360"/>
      </w:pPr>
    </w:lvl>
    <w:lvl w:ilvl="2" w:tplc="418270CA">
      <w:start w:val="1"/>
      <w:numFmt w:val="lowerRoman"/>
      <w:lvlText w:val="%3."/>
      <w:lvlJc w:val="right"/>
      <w:pPr>
        <w:ind w:left="2160" w:hanging="180"/>
      </w:pPr>
    </w:lvl>
    <w:lvl w:ilvl="3" w:tplc="7C1CBBE8">
      <w:start w:val="1"/>
      <w:numFmt w:val="decimal"/>
      <w:lvlText w:val="%4."/>
      <w:lvlJc w:val="left"/>
      <w:pPr>
        <w:ind w:left="2880" w:hanging="360"/>
      </w:pPr>
    </w:lvl>
    <w:lvl w:ilvl="4" w:tplc="2AF44142">
      <w:start w:val="1"/>
      <w:numFmt w:val="lowerLetter"/>
      <w:lvlText w:val="%5."/>
      <w:lvlJc w:val="left"/>
      <w:pPr>
        <w:ind w:left="3600" w:hanging="360"/>
      </w:pPr>
    </w:lvl>
    <w:lvl w:ilvl="5" w:tplc="FF04CA58">
      <w:start w:val="1"/>
      <w:numFmt w:val="lowerRoman"/>
      <w:lvlText w:val="%6."/>
      <w:lvlJc w:val="right"/>
      <w:pPr>
        <w:ind w:left="4320" w:hanging="180"/>
      </w:pPr>
    </w:lvl>
    <w:lvl w:ilvl="6" w:tplc="2BA60AD8">
      <w:start w:val="1"/>
      <w:numFmt w:val="decimal"/>
      <w:lvlText w:val="%7."/>
      <w:lvlJc w:val="left"/>
      <w:pPr>
        <w:ind w:left="5040" w:hanging="360"/>
      </w:pPr>
    </w:lvl>
    <w:lvl w:ilvl="7" w:tplc="559A8F28">
      <w:start w:val="1"/>
      <w:numFmt w:val="lowerLetter"/>
      <w:lvlText w:val="%8."/>
      <w:lvlJc w:val="left"/>
      <w:pPr>
        <w:ind w:left="5760" w:hanging="360"/>
      </w:pPr>
    </w:lvl>
    <w:lvl w:ilvl="8" w:tplc="5DE6CC0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1B952C"/>
    <w:multiLevelType w:val="hybridMultilevel"/>
    <w:tmpl w:val="E19CCF20"/>
    <w:lvl w:ilvl="0" w:tplc="836891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73C6E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FC7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B4F1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8281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1093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18A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D6D4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EF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0080E"/>
    <w:multiLevelType w:val="hybridMultilevel"/>
    <w:tmpl w:val="ACA6CD16"/>
    <w:lvl w:ilvl="0" w:tplc="43F80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3ACB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4628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AD9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B65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E0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E639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32B1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42F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957827"/>
    <w:multiLevelType w:val="hybridMultilevel"/>
    <w:tmpl w:val="0C2439B6"/>
    <w:lvl w:ilvl="0" w:tplc="6CC063C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27E0C24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0624D6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F493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0AD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CEF6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C0B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68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4B5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952450">
    <w:abstractNumId w:val="12"/>
  </w:num>
  <w:num w:numId="2" w16cid:durableId="50470494">
    <w:abstractNumId w:val="0"/>
  </w:num>
  <w:num w:numId="3" w16cid:durableId="104428679">
    <w:abstractNumId w:val="7"/>
  </w:num>
  <w:num w:numId="4" w16cid:durableId="1252158185">
    <w:abstractNumId w:val="3"/>
  </w:num>
  <w:num w:numId="5" w16cid:durableId="1326087972">
    <w:abstractNumId w:val="4"/>
  </w:num>
  <w:num w:numId="6" w16cid:durableId="1122573780">
    <w:abstractNumId w:val="8"/>
  </w:num>
  <w:num w:numId="7" w16cid:durableId="1058433307">
    <w:abstractNumId w:val="6"/>
  </w:num>
  <w:num w:numId="8" w16cid:durableId="1090808644">
    <w:abstractNumId w:val="9"/>
  </w:num>
  <w:num w:numId="9" w16cid:durableId="629675670">
    <w:abstractNumId w:val="1"/>
  </w:num>
  <w:num w:numId="10" w16cid:durableId="1736930706">
    <w:abstractNumId w:val="10"/>
  </w:num>
  <w:num w:numId="11" w16cid:durableId="501822030">
    <w:abstractNumId w:val="13"/>
  </w:num>
  <w:num w:numId="12" w16cid:durableId="1822575529">
    <w:abstractNumId w:val="11"/>
  </w:num>
  <w:num w:numId="13" w16cid:durableId="1928035836">
    <w:abstractNumId w:val="5"/>
  </w:num>
  <w:num w:numId="14" w16cid:durableId="5285404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TSzMDe1NLa0NDBV0lEKTi0uzszPAykwrAUAbmOnqywAAAA="/>
  </w:docVars>
  <w:rsids>
    <w:rsidRoot w:val="003F64C6"/>
    <w:rsid w:val="00012B41"/>
    <w:rsid w:val="00024EE1"/>
    <w:rsid w:val="000345AD"/>
    <w:rsid w:val="000635DD"/>
    <w:rsid w:val="0007520A"/>
    <w:rsid w:val="000B4B79"/>
    <w:rsid w:val="00151C58"/>
    <w:rsid w:val="001B5055"/>
    <w:rsid w:val="001B5FFD"/>
    <w:rsid w:val="00234CA1"/>
    <w:rsid w:val="0025066F"/>
    <w:rsid w:val="002D4241"/>
    <w:rsid w:val="00375EAA"/>
    <w:rsid w:val="003843CD"/>
    <w:rsid w:val="0039121E"/>
    <w:rsid w:val="00391B30"/>
    <w:rsid w:val="003AE74E"/>
    <w:rsid w:val="003D3412"/>
    <w:rsid w:val="003F64C6"/>
    <w:rsid w:val="003F6570"/>
    <w:rsid w:val="004307FC"/>
    <w:rsid w:val="00476677"/>
    <w:rsid w:val="004D5780"/>
    <w:rsid w:val="00538F45"/>
    <w:rsid w:val="00553996"/>
    <w:rsid w:val="0057444E"/>
    <w:rsid w:val="005927CF"/>
    <w:rsid w:val="0061291D"/>
    <w:rsid w:val="006723CF"/>
    <w:rsid w:val="00672632"/>
    <w:rsid w:val="006739DC"/>
    <w:rsid w:val="00674BE0"/>
    <w:rsid w:val="0067571D"/>
    <w:rsid w:val="00686E18"/>
    <w:rsid w:val="006A524A"/>
    <w:rsid w:val="006A5F13"/>
    <w:rsid w:val="006B7277"/>
    <w:rsid w:val="006E153D"/>
    <w:rsid w:val="00705F2F"/>
    <w:rsid w:val="00724184"/>
    <w:rsid w:val="007548A1"/>
    <w:rsid w:val="00760AD0"/>
    <w:rsid w:val="00765D52"/>
    <w:rsid w:val="007A2C64"/>
    <w:rsid w:val="007A407A"/>
    <w:rsid w:val="007B40A5"/>
    <w:rsid w:val="007C4CD5"/>
    <w:rsid w:val="007D2625"/>
    <w:rsid w:val="007D4DFF"/>
    <w:rsid w:val="007F6240"/>
    <w:rsid w:val="00811AEB"/>
    <w:rsid w:val="00823BE0"/>
    <w:rsid w:val="00881EE0"/>
    <w:rsid w:val="0090545F"/>
    <w:rsid w:val="00905E14"/>
    <w:rsid w:val="009137E3"/>
    <w:rsid w:val="00964DAC"/>
    <w:rsid w:val="00976EF6"/>
    <w:rsid w:val="009B7B75"/>
    <w:rsid w:val="009E3E63"/>
    <w:rsid w:val="00A1541A"/>
    <w:rsid w:val="00A35A2C"/>
    <w:rsid w:val="00A63926"/>
    <w:rsid w:val="00A74071"/>
    <w:rsid w:val="00A81DEB"/>
    <w:rsid w:val="00A82454"/>
    <w:rsid w:val="00AD285F"/>
    <w:rsid w:val="00AE77E2"/>
    <w:rsid w:val="00B33B5E"/>
    <w:rsid w:val="00B57F11"/>
    <w:rsid w:val="00B916FC"/>
    <w:rsid w:val="00BA15D4"/>
    <w:rsid w:val="00BD227C"/>
    <w:rsid w:val="00BD39D4"/>
    <w:rsid w:val="00C107A6"/>
    <w:rsid w:val="00C63987"/>
    <w:rsid w:val="00CA4934"/>
    <w:rsid w:val="00DA1F18"/>
    <w:rsid w:val="00DB429A"/>
    <w:rsid w:val="00DC344C"/>
    <w:rsid w:val="00DC62D0"/>
    <w:rsid w:val="00DD46F0"/>
    <w:rsid w:val="00DF37D2"/>
    <w:rsid w:val="00E42AA5"/>
    <w:rsid w:val="00E45523"/>
    <w:rsid w:val="00E4930B"/>
    <w:rsid w:val="00E63F0E"/>
    <w:rsid w:val="00E6684F"/>
    <w:rsid w:val="00E776A1"/>
    <w:rsid w:val="00E84090"/>
    <w:rsid w:val="00EA072C"/>
    <w:rsid w:val="00EB4731"/>
    <w:rsid w:val="00F253AA"/>
    <w:rsid w:val="00F443E5"/>
    <w:rsid w:val="00F7049B"/>
    <w:rsid w:val="00F70519"/>
    <w:rsid w:val="00F76D1B"/>
    <w:rsid w:val="00FA3980"/>
    <w:rsid w:val="00FB3192"/>
    <w:rsid w:val="00FB3484"/>
    <w:rsid w:val="00FD5EB1"/>
    <w:rsid w:val="016A8EBF"/>
    <w:rsid w:val="0185367C"/>
    <w:rsid w:val="01C15A55"/>
    <w:rsid w:val="0213AC7B"/>
    <w:rsid w:val="021B8242"/>
    <w:rsid w:val="0223A668"/>
    <w:rsid w:val="024FE418"/>
    <w:rsid w:val="027FB411"/>
    <w:rsid w:val="028AEA66"/>
    <w:rsid w:val="029F1372"/>
    <w:rsid w:val="02B0C9C9"/>
    <w:rsid w:val="02FC3254"/>
    <w:rsid w:val="03113782"/>
    <w:rsid w:val="032F0E3D"/>
    <w:rsid w:val="03AB2FF7"/>
    <w:rsid w:val="03E1C320"/>
    <w:rsid w:val="041B571A"/>
    <w:rsid w:val="0466906A"/>
    <w:rsid w:val="0478A7E7"/>
    <w:rsid w:val="04814051"/>
    <w:rsid w:val="049D873F"/>
    <w:rsid w:val="04A5BF27"/>
    <w:rsid w:val="04A7EC29"/>
    <w:rsid w:val="04BCD73E"/>
    <w:rsid w:val="04C47737"/>
    <w:rsid w:val="04CE10F1"/>
    <w:rsid w:val="04E92EF7"/>
    <w:rsid w:val="051CC1BC"/>
    <w:rsid w:val="0560E77B"/>
    <w:rsid w:val="0565DA5A"/>
    <w:rsid w:val="056D3E17"/>
    <w:rsid w:val="058DF305"/>
    <w:rsid w:val="05CA671F"/>
    <w:rsid w:val="0650C29E"/>
    <w:rsid w:val="0672861C"/>
    <w:rsid w:val="067EA5E6"/>
    <w:rsid w:val="06D19BFF"/>
    <w:rsid w:val="0705AAB1"/>
    <w:rsid w:val="07171923"/>
    <w:rsid w:val="071732D9"/>
    <w:rsid w:val="0718A10D"/>
    <w:rsid w:val="07852B3E"/>
    <w:rsid w:val="079684AE"/>
    <w:rsid w:val="07A792E0"/>
    <w:rsid w:val="07B0530F"/>
    <w:rsid w:val="07D4EFC1"/>
    <w:rsid w:val="08127B0D"/>
    <w:rsid w:val="0870C601"/>
    <w:rsid w:val="08A3358C"/>
    <w:rsid w:val="08A97522"/>
    <w:rsid w:val="08BB0811"/>
    <w:rsid w:val="08D5ADB1"/>
    <w:rsid w:val="090485DA"/>
    <w:rsid w:val="09276664"/>
    <w:rsid w:val="09548756"/>
    <w:rsid w:val="095B8A79"/>
    <w:rsid w:val="097F3581"/>
    <w:rsid w:val="09987C92"/>
    <w:rsid w:val="09A5770A"/>
    <w:rsid w:val="09AB7C22"/>
    <w:rsid w:val="09E2F65D"/>
    <w:rsid w:val="0A37B207"/>
    <w:rsid w:val="0A707794"/>
    <w:rsid w:val="0AA7DCEE"/>
    <w:rsid w:val="0AB2CA70"/>
    <w:rsid w:val="0AB61007"/>
    <w:rsid w:val="0AD8C1F1"/>
    <w:rsid w:val="0B39609A"/>
    <w:rsid w:val="0B570AC7"/>
    <w:rsid w:val="0C3742AC"/>
    <w:rsid w:val="0C739701"/>
    <w:rsid w:val="0C8ABF82"/>
    <w:rsid w:val="0CA1CEB0"/>
    <w:rsid w:val="0CAC7737"/>
    <w:rsid w:val="0CCA643E"/>
    <w:rsid w:val="0CE1C7A0"/>
    <w:rsid w:val="0D285E50"/>
    <w:rsid w:val="0D4015FB"/>
    <w:rsid w:val="0D4119D6"/>
    <w:rsid w:val="0D546A99"/>
    <w:rsid w:val="0D5D2823"/>
    <w:rsid w:val="0D7238E1"/>
    <w:rsid w:val="0D734A6E"/>
    <w:rsid w:val="0D7B0258"/>
    <w:rsid w:val="0DE87147"/>
    <w:rsid w:val="0DE94604"/>
    <w:rsid w:val="0DF05C8C"/>
    <w:rsid w:val="0E0D7550"/>
    <w:rsid w:val="0E335027"/>
    <w:rsid w:val="0E4FCB26"/>
    <w:rsid w:val="0E7D5EA9"/>
    <w:rsid w:val="0ECA04F3"/>
    <w:rsid w:val="0F0D29A1"/>
    <w:rsid w:val="0F4E4D2F"/>
    <w:rsid w:val="0F5FC6A3"/>
    <w:rsid w:val="0F613BE2"/>
    <w:rsid w:val="0F911832"/>
    <w:rsid w:val="0FE36CAD"/>
    <w:rsid w:val="100B763E"/>
    <w:rsid w:val="105CB0CD"/>
    <w:rsid w:val="1066BA35"/>
    <w:rsid w:val="1099466D"/>
    <w:rsid w:val="10A2C679"/>
    <w:rsid w:val="10B077CE"/>
    <w:rsid w:val="10D9715B"/>
    <w:rsid w:val="10E6E7E5"/>
    <w:rsid w:val="10FF15E8"/>
    <w:rsid w:val="110F33DF"/>
    <w:rsid w:val="1118DF65"/>
    <w:rsid w:val="112F9911"/>
    <w:rsid w:val="115A01F4"/>
    <w:rsid w:val="116E0687"/>
    <w:rsid w:val="117C4313"/>
    <w:rsid w:val="1191E644"/>
    <w:rsid w:val="11AB25AC"/>
    <w:rsid w:val="11AEF26F"/>
    <w:rsid w:val="11C26280"/>
    <w:rsid w:val="11DB4FF6"/>
    <w:rsid w:val="11E42F16"/>
    <w:rsid w:val="11EDE1CB"/>
    <w:rsid w:val="12221C3A"/>
    <w:rsid w:val="1226C3CE"/>
    <w:rsid w:val="122C0BF1"/>
    <w:rsid w:val="12651446"/>
    <w:rsid w:val="126D815A"/>
    <w:rsid w:val="1287AF7A"/>
    <w:rsid w:val="128941D1"/>
    <w:rsid w:val="12924144"/>
    <w:rsid w:val="12B81823"/>
    <w:rsid w:val="12CCB344"/>
    <w:rsid w:val="130E7CCE"/>
    <w:rsid w:val="1310C7C7"/>
    <w:rsid w:val="13233D57"/>
    <w:rsid w:val="132AB8EB"/>
    <w:rsid w:val="132E5BB2"/>
    <w:rsid w:val="133E587D"/>
    <w:rsid w:val="134FF3CB"/>
    <w:rsid w:val="135D3E2D"/>
    <w:rsid w:val="1385FA87"/>
    <w:rsid w:val="13CEC4BD"/>
    <w:rsid w:val="13DFDAA7"/>
    <w:rsid w:val="142BC554"/>
    <w:rsid w:val="14319325"/>
    <w:rsid w:val="143A76AD"/>
    <w:rsid w:val="14949597"/>
    <w:rsid w:val="14DD046C"/>
    <w:rsid w:val="14F9D9AD"/>
    <w:rsid w:val="15A4038B"/>
    <w:rsid w:val="1603AC4D"/>
    <w:rsid w:val="160845A5"/>
    <w:rsid w:val="1661E90C"/>
    <w:rsid w:val="1692B4F2"/>
    <w:rsid w:val="16ABF7FF"/>
    <w:rsid w:val="16E24122"/>
    <w:rsid w:val="1704D79D"/>
    <w:rsid w:val="172836BC"/>
    <w:rsid w:val="172F2070"/>
    <w:rsid w:val="173591D3"/>
    <w:rsid w:val="17689F2F"/>
    <w:rsid w:val="1773B2E6"/>
    <w:rsid w:val="178B5B97"/>
    <w:rsid w:val="17C03B17"/>
    <w:rsid w:val="17D7058D"/>
    <w:rsid w:val="17F028FF"/>
    <w:rsid w:val="18166C62"/>
    <w:rsid w:val="183A986B"/>
    <w:rsid w:val="18738451"/>
    <w:rsid w:val="188F6941"/>
    <w:rsid w:val="18B3FE98"/>
    <w:rsid w:val="193FC886"/>
    <w:rsid w:val="194C8A46"/>
    <w:rsid w:val="195BAC85"/>
    <w:rsid w:val="1979D8F6"/>
    <w:rsid w:val="198244D2"/>
    <w:rsid w:val="199A314C"/>
    <w:rsid w:val="19B70CF3"/>
    <w:rsid w:val="19C1725B"/>
    <w:rsid w:val="19D6E21D"/>
    <w:rsid w:val="19FE4099"/>
    <w:rsid w:val="1A041F12"/>
    <w:rsid w:val="1A0C1591"/>
    <w:rsid w:val="1A11CE51"/>
    <w:rsid w:val="1A140B9B"/>
    <w:rsid w:val="1A2C6ABE"/>
    <w:rsid w:val="1A3D16EC"/>
    <w:rsid w:val="1A3DC53C"/>
    <w:rsid w:val="1A450AAA"/>
    <w:rsid w:val="1A5723EA"/>
    <w:rsid w:val="1A5C8908"/>
    <w:rsid w:val="1A759982"/>
    <w:rsid w:val="1A9C57CE"/>
    <w:rsid w:val="1A9CF006"/>
    <w:rsid w:val="1ADDC63C"/>
    <w:rsid w:val="1AFA7675"/>
    <w:rsid w:val="1B493B83"/>
    <w:rsid w:val="1B55F35C"/>
    <w:rsid w:val="1B5F8C4D"/>
    <w:rsid w:val="1B621689"/>
    <w:rsid w:val="1BCA749D"/>
    <w:rsid w:val="1BCAF941"/>
    <w:rsid w:val="1C282A03"/>
    <w:rsid w:val="1C4939C2"/>
    <w:rsid w:val="1C67C25E"/>
    <w:rsid w:val="1C8916F0"/>
    <w:rsid w:val="1CD99C48"/>
    <w:rsid w:val="1CDC5B93"/>
    <w:rsid w:val="1CF89876"/>
    <w:rsid w:val="1D017A61"/>
    <w:rsid w:val="1D12D5C7"/>
    <w:rsid w:val="1D38A58B"/>
    <w:rsid w:val="1D4D9C57"/>
    <w:rsid w:val="1D7E0FEF"/>
    <w:rsid w:val="1D82201A"/>
    <w:rsid w:val="1DB26B8C"/>
    <w:rsid w:val="1E1FE8A3"/>
    <w:rsid w:val="1E2334D1"/>
    <w:rsid w:val="1E24743E"/>
    <w:rsid w:val="1E3F5BE4"/>
    <w:rsid w:val="1E562970"/>
    <w:rsid w:val="1E8BF7DA"/>
    <w:rsid w:val="1EB2A9FF"/>
    <w:rsid w:val="1F0C5486"/>
    <w:rsid w:val="1F5BA8A4"/>
    <w:rsid w:val="1F6C193D"/>
    <w:rsid w:val="1F8CB14A"/>
    <w:rsid w:val="1FC8C724"/>
    <w:rsid w:val="1FFFD4F1"/>
    <w:rsid w:val="2016AE6D"/>
    <w:rsid w:val="207FDDB1"/>
    <w:rsid w:val="20A465ED"/>
    <w:rsid w:val="20A802B9"/>
    <w:rsid w:val="20ABE39C"/>
    <w:rsid w:val="20C51BD0"/>
    <w:rsid w:val="20EAC89F"/>
    <w:rsid w:val="213067FB"/>
    <w:rsid w:val="2134500E"/>
    <w:rsid w:val="21D7018F"/>
    <w:rsid w:val="221AA111"/>
    <w:rsid w:val="22711EE1"/>
    <w:rsid w:val="229B32A5"/>
    <w:rsid w:val="22B17353"/>
    <w:rsid w:val="22CFA639"/>
    <w:rsid w:val="22F1517B"/>
    <w:rsid w:val="22FB6AF7"/>
    <w:rsid w:val="22FFC2EF"/>
    <w:rsid w:val="230A98AB"/>
    <w:rsid w:val="231F2287"/>
    <w:rsid w:val="23275FE3"/>
    <w:rsid w:val="23733E70"/>
    <w:rsid w:val="237B7559"/>
    <w:rsid w:val="237BA210"/>
    <w:rsid w:val="2396FE9E"/>
    <w:rsid w:val="23A9D133"/>
    <w:rsid w:val="23AB8855"/>
    <w:rsid w:val="23B05505"/>
    <w:rsid w:val="23C48684"/>
    <w:rsid w:val="23DA2C05"/>
    <w:rsid w:val="2408CFFD"/>
    <w:rsid w:val="2454ECF7"/>
    <w:rsid w:val="245E9A35"/>
    <w:rsid w:val="2467EDFA"/>
    <w:rsid w:val="247DD3D5"/>
    <w:rsid w:val="2487D6F3"/>
    <w:rsid w:val="24B02147"/>
    <w:rsid w:val="24C35A23"/>
    <w:rsid w:val="24D2B0FB"/>
    <w:rsid w:val="24E75777"/>
    <w:rsid w:val="24EB1938"/>
    <w:rsid w:val="25136E5B"/>
    <w:rsid w:val="256E824B"/>
    <w:rsid w:val="256FC259"/>
    <w:rsid w:val="259F3F98"/>
    <w:rsid w:val="25A7F84A"/>
    <w:rsid w:val="25E96991"/>
    <w:rsid w:val="26067B5B"/>
    <w:rsid w:val="26070E67"/>
    <w:rsid w:val="2609A6ED"/>
    <w:rsid w:val="260F57D5"/>
    <w:rsid w:val="261AD955"/>
    <w:rsid w:val="2686D61E"/>
    <w:rsid w:val="268DCC35"/>
    <w:rsid w:val="26BA4636"/>
    <w:rsid w:val="26C7C2DD"/>
    <w:rsid w:val="275EF957"/>
    <w:rsid w:val="275F4574"/>
    <w:rsid w:val="2772D2C6"/>
    <w:rsid w:val="27860914"/>
    <w:rsid w:val="27C5D81D"/>
    <w:rsid w:val="27D1AB34"/>
    <w:rsid w:val="27DF721F"/>
    <w:rsid w:val="27EFF014"/>
    <w:rsid w:val="27F2E25D"/>
    <w:rsid w:val="2865064E"/>
    <w:rsid w:val="28B8325F"/>
    <w:rsid w:val="28CE6B48"/>
    <w:rsid w:val="28DED359"/>
    <w:rsid w:val="291DE9E8"/>
    <w:rsid w:val="29289E0A"/>
    <w:rsid w:val="295843C7"/>
    <w:rsid w:val="2966DD73"/>
    <w:rsid w:val="296C56F5"/>
    <w:rsid w:val="2971FFE4"/>
    <w:rsid w:val="2982B471"/>
    <w:rsid w:val="29BB000A"/>
    <w:rsid w:val="29C9C0FC"/>
    <w:rsid w:val="29D8FAD9"/>
    <w:rsid w:val="29DCB76A"/>
    <w:rsid w:val="2A13D252"/>
    <w:rsid w:val="2A1D0524"/>
    <w:rsid w:val="2A210494"/>
    <w:rsid w:val="2A7B8410"/>
    <w:rsid w:val="2A7D5BA4"/>
    <w:rsid w:val="2A8AB8BA"/>
    <w:rsid w:val="2AAF6C4E"/>
    <w:rsid w:val="2AB3002B"/>
    <w:rsid w:val="2ABBB77B"/>
    <w:rsid w:val="2AE27A69"/>
    <w:rsid w:val="2AFF2D04"/>
    <w:rsid w:val="2B1BF714"/>
    <w:rsid w:val="2B217065"/>
    <w:rsid w:val="2B3C47F3"/>
    <w:rsid w:val="2B3E7CFC"/>
    <w:rsid w:val="2B5AED84"/>
    <w:rsid w:val="2B5B373D"/>
    <w:rsid w:val="2B95E658"/>
    <w:rsid w:val="2BA1B411"/>
    <w:rsid w:val="2BC4FC55"/>
    <w:rsid w:val="2BDAD71A"/>
    <w:rsid w:val="2BDC647F"/>
    <w:rsid w:val="2C5E9E41"/>
    <w:rsid w:val="2C81CA84"/>
    <w:rsid w:val="2C87818A"/>
    <w:rsid w:val="2C93BBB7"/>
    <w:rsid w:val="2CA152F8"/>
    <w:rsid w:val="2CDBEBF0"/>
    <w:rsid w:val="2D12694F"/>
    <w:rsid w:val="2D2693DD"/>
    <w:rsid w:val="2D54D26D"/>
    <w:rsid w:val="2D702E77"/>
    <w:rsid w:val="2DD66842"/>
    <w:rsid w:val="2DE8D776"/>
    <w:rsid w:val="2DF0FA09"/>
    <w:rsid w:val="2DF152D2"/>
    <w:rsid w:val="2DFD8990"/>
    <w:rsid w:val="2E039E72"/>
    <w:rsid w:val="2E080C71"/>
    <w:rsid w:val="2E0A4911"/>
    <w:rsid w:val="2E0CAC6C"/>
    <w:rsid w:val="2E2ACA3A"/>
    <w:rsid w:val="2E95EBE1"/>
    <w:rsid w:val="2EB928C5"/>
    <w:rsid w:val="2ECD6082"/>
    <w:rsid w:val="2EE67047"/>
    <w:rsid w:val="2F2E5BBD"/>
    <w:rsid w:val="2F3986C5"/>
    <w:rsid w:val="2F950816"/>
    <w:rsid w:val="2FB19596"/>
    <w:rsid w:val="302C5252"/>
    <w:rsid w:val="3035BC8B"/>
    <w:rsid w:val="3077FCFA"/>
    <w:rsid w:val="30A53A12"/>
    <w:rsid w:val="30E36F15"/>
    <w:rsid w:val="3114EEFB"/>
    <w:rsid w:val="313025B6"/>
    <w:rsid w:val="31408DC1"/>
    <w:rsid w:val="3151E5CA"/>
    <w:rsid w:val="321FF664"/>
    <w:rsid w:val="32262732"/>
    <w:rsid w:val="322C1A65"/>
    <w:rsid w:val="32318C17"/>
    <w:rsid w:val="32340E42"/>
    <w:rsid w:val="323CEDCF"/>
    <w:rsid w:val="32986D97"/>
    <w:rsid w:val="32D3B4FF"/>
    <w:rsid w:val="3311BA05"/>
    <w:rsid w:val="341F8B83"/>
    <w:rsid w:val="346467B2"/>
    <w:rsid w:val="347F5E58"/>
    <w:rsid w:val="349AD80B"/>
    <w:rsid w:val="34EAA248"/>
    <w:rsid w:val="3528D49A"/>
    <w:rsid w:val="35483046"/>
    <w:rsid w:val="35BA90D4"/>
    <w:rsid w:val="35D67DB8"/>
    <w:rsid w:val="365500EB"/>
    <w:rsid w:val="365FD999"/>
    <w:rsid w:val="368403A8"/>
    <w:rsid w:val="368EA0A6"/>
    <w:rsid w:val="3691413D"/>
    <w:rsid w:val="36D4F2E4"/>
    <w:rsid w:val="36D8E247"/>
    <w:rsid w:val="36DF989B"/>
    <w:rsid w:val="36F129E0"/>
    <w:rsid w:val="3730CD4B"/>
    <w:rsid w:val="373DBD85"/>
    <w:rsid w:val="3769B0D0"/>
    <w:rsid w:val="3784A2EE"/>
    <w:rsid w:val="3787ADBF"/>
    <w:rsid w:val="37A4E33A"/>
    <w:rsid w:val="37B3B32E"/>
    <w:rsid w:val="37E28B7A"/>
    <w:rsid w:val="37E2E0C0"/>
    <w:rsid w:val="3816B28E"/>
    <w:rsid w:val="3838469B"/>
    <w:rsid w:val="385C7EF0"/>
    <w:rsid w:val="387FA611"/>
    <w:rsid w:val="388AF1F3"/>
    <w:rsid w:val="38A45D5F"/>
    <w:rsid w:val="39202B31"/>
    <w:rsid w:val="394FA3D6"/>
    <w:rsid w:val="39A47EDA"/>
    <w:rsid w:val="39A75428"/>
    <w:rsid w:val="39C29FEA"/>
    <w:rsid w:val="39D6C025"/>
    <w:rsid w:val="39DF1E23"/>
    <w:rsid w:val="3A31C075"/>
    <w:rsid w:val="3A3D7C03"/>
    <w:rsid w:val="3A689082"/>
    <w:rsid w:val="3AD1326E"/>
    <w:rsid w:val="3B00AC33"/>
    <w:rsid w:val="3B07742C"/>
    <w:rsid w:val="3B2C0BC2"/>
    <w:rsid w:val="3B3EF3B2"/>
    <w:rsid w:val="3B506FEC"/>
    <w:rsid w:val="3B6CA1ED"/>
    <w:rsid w:val="3BA14937"/>
    <w:rsid w:val="3BAE4EE3"/>
    <w:rsid w:val="3BB3BF59"/>
    <w:rsid w:val="3BBBF961"/>
    <w:rsid w:val="3BF3331C"/>
    <w:rsid w:val="3C303CD2"/>
    <w:rsid w:val="3C3E1B7F"/>
    <w:rsid w:val="3CA17058"/>
    <w:rsid w:val="3CCCFE05"/>
    <w:rsid w:val="3CCE3F1D"/>
    <w:rsid w:val="3CE4BA4F"/>
    <w:rsid w:val="3CFC1A0A"/>
    <w:rsid w:val="3D431869"/>
    <w:rsid w:val="3D7A5D82"/>
    <w:rsid w:val="3DAB953E"/>
    <w:rsid w:val="3DAFEA5C"/>
    <w:rsid w:val="3E10AE07"/>
    <w:rsid w:val="3E161984"/>
    <w:rsid w:val="3E2D0770"/>
    <w:rsid w:val="3E3C2C44"/>
    <w:rsid w:val="3E6B5A1A"/>
    <w:rsid w:val="3E88710A"/>
    <w:rsid w:val="3EA744C0"/>
    <w:rsid w:val="3EBA54BE"/>
    <w:rsid w:val="3ECB0081"/>
    <w:rsid w:val="3ED0BF65"/>
    <w:rsid w:val="3EFF4209"/>
    <w:rsid w:val="3F1F5ADB"/>
    <w:rsid w:val="3F355CC4"/>
    <w:rsid w:val="3F6E49E3"/>
    <w:rsid w:val="3FC50CEB"/>
    <w:rsid w:val="3FDCB7F5"/>
    <w:rsid w:val="3FF04340"/>
    <w:rsid w:val="401B3C63"/>
    <w:rsid w:val="4031E3B3"/>
    <w:rsid w:val="4059266C"/>
    <w:rsid w:val="4069B07A"/>
    <w:rsid w:val="40E1AE62"/>
    <w:rsid w:val="40E45752"/>
    <w:rsid w:val="414A36AC"/>
    <w:rsid w:val="4151A0A5"/>
    <w:rsid w:val="41AA86DA"/>
    <w:rsid w:val="41AE1EB3"/>
    <w:rsid w:val="41B60140"/>
    <w:rsid w:val="41B7DFD7"/>
    <w:rsid w:val="421E4176"/>
    <w:rsid w:val="4280D034"/>
    <w:rsid w:val="428D81AA"/>
    <w:rsid w:val="42A8788D"/>
    <w:rsid w:val="42C8F47C"/>
    <w:rsid w:val="42DC2BE9"/>
    <w:rsid w:val="42E2A84E"/>
    <w:rsid w:val="42F61A99"/>
    <w:rsid w:val="433446C2"/>
    <w:rsid w:val="4387D2A1"/>
    <w:rsid w:val="43937CA5"/>
    <w:rsid w:val="43A1E383"/>
    <w:rsid w:val="43AEFB88"/>
    <w:rsid w:val="43C57F94"/>
    <w:rsid w:val="441A1EB7"/>
    <w:rsid w:val="441D2A3C"/>
    <w:rsid w:val="442C0FF5"/>
    <w:rsid w:val="4452AE3C"/>
    <w:rsid w:val="44662905"/>
    <w:rsid w:val="4474A2DE"/>
    <w:rsid w:val="44993160"/>
    <w:rsid w:val="44CE0575"/>
    <w:rsid w:val="44FB9176"/>
    <w:rsid w:val="4529A997"/>
    <w:rsid w:val="4536E1A6"/>
    <w:rsid w:val="4545A8AF"/>
    <w:rsid w:val="4572B26D"/>
    <w:rsid w:val="45CEC7B0"/>
    <w:rsid w:val="462994D7"/>
    <w:rsid w:val="4663273F"/>
    <w:rsid w:val="4667033C"/>
    <w:rsid w:val="46852A0B"/>
    <w:rsid w:val="468813D4"/>
    <w:rsid w:val="468C6240"/>
    <w:rsid w:val="470AA95F"/>
    <w:rsid w:val="470E26F9"/>
    <w:rsid w:val="4740420E"/>
    <w:rsid w:val="47414F0D"/>
    <w:rsid w:val="47ED4865"/>
    <w:rsid w:val="4812050E"/>
    <w:rsid w:val="4819BB4A"/>
    <w:rsid w:val="48B4497B"/>
    <w:rsid w:val="48F0576E"/>
    <w:rsid w:val="491615ED"/>
    <w:rsid w:val="49193263"/>
    <w:rsid w:val="494C9C5E"/>
    <w:rsid w:val="4965F8CC"/>
    <w:rsid w:val="49B58BAB"/>
    <w:rsid w:val="49CE9EBF"/>
    <w:rsid w:val="4A2424A3"/>
    <w:rsid w:val="4A2FAF7C"/>
    <w:rsid w:val="4A851150"/>
    <w:rsid w:val="4ADCC3D2"/>
    <w:rsid w:val="4AFD319A"/>
    <w:rsid w:val="4B2B68A4"/>
    <w:rsid w:val="4B2DEAAD"/>
    <w:rsid w:val="4B442884"/>
    <w:rsid w:val="4B5D7D44"/>
    <w:rsid w:val="4B6D7B01"/>
    <w:rsid w:val="4B7A5260"/>
    <w:rsid w:val="4B96DA95"/>
    <w:rsid w:val="4BBBF125"/>
    <w:rsid w:val="4C38F58B"/>
    <w:rsid w:val="4C60FAAB"/>
    <w:rsid w:val="4C9DF031"/>
    <w:rsid w:val="4CB7E6AD"/>
    <w:rsid w:val="4CDA8310"/>
    <w:rsid w:val="4CECBA34"/>
    <w:rsid w:val="4D1D48DD"/>
    <w:rsid w:val="4D61FD00"/>
    <w:rsid w:val="4D7633F1"/>
    <w:rsid w:val="4D843815"/>
    <w:rsid w:val="4DA8D3C0"/>
    <w:rsid w:val="4DB2BC6E"/>
    <w:rsid w:val="4DD60F6A"/>
    <w:rsid w:val="4DF0E536"/>
    <w:rsid w:val="4DFBD68F"/>
    <w:rsid w:val="4E2F2B0E"/>
    <w:rsid w:val="4E53A7AA"/>
    <w:rsid w:val="4E690817"/>
    <w:rsid w:val="4E7DF0B8"/>
    <w:rsid w:val="4E8F6F1C"/>
    <w:rsid w:val="4EE52F19"/>
    <w:rsid w:val="4F348E01"/>
    <w:rsid w:val="4F4AD8E8"/>
    <w:rsid w:val="4FB7A051"/>
    <w:rsid w:val="4FEFC964"/>
    <w:rsid w:val="504C423C"/>
    <w:rsid w:val="505DB89D"/>
    <w:rsid w:val="50A8C5CC"/>
    <w:rsid w:val="50B85763"/>
    <w:rsid w:val="50F9585C"/>
    <w:rsid w:val="513DB4B1"/>
    <w:rsid w:val="5157C452"/>
    <w:rsid w:val="51927533"/>
    <w:rsid w:val="51DAE85B"/>
    <w:rsid w:val="51E5CF0B"/>
    <w:rsid w:val="5214D570"/>
    <w:rsid w:val="5216185D"/>
    <w:rsid w:val="52266549"/>
    <w:rsid w:val="524F9F14"/>
    <w:rsid w:val="52552984"/>
    <w:rsid w:val="527C6F1E"/>
    <w:rsid w:val="52A06A7A"/>
    <w:rsid w:val="52CD280B"/>
    <w:rsid w:val="52D1EECE"/>
    <w:rsid w:val="52E3A6FD"/>
    <w:rsid w:val="52F83EAD"/>
    <w:rsid w:val="5306A0D5"/>
    <w:rsid w:val="53205E8E"/>
    <w:rsid w:val="534FF82A"/>
    <w:rsid w:val="537593F1"/>
    <w:rsid w:val="53EF991C"/>
    <w:rsid w:val="53F29F17"/>
    <w:rsid w:val="53FA3020"/>
    <w:rsid w:val="53FC88D7"/>
    <w:rsid w:val="540FC035"/>
    <w:rsid w:val="542ECF25"/>
    <w:rsid w:val="543604CA"/>
    <w:rsid w:val="5445E431"/>
    <w:rsid w:val="545C79A4"/>
    <w:rsid w:val="548A7C65"/>
    <w:rsid w:val="548EA689"/>
    <w:rsid w:val="549CF350"/>
    <w:rsid w:val="54A31694"/>
    <w:rsid w:val="54B4FF84"/>
    <w:rsid w:val="54BFF7A4"/>
    <w:rsid w:val="54C32952"/>
    <w:rsid w:val="5511F519"/>
    <w:rsid w:val="5519C6FB"/>
    <w:rsid w:val="55308C2F"/>
    <w:rsid w:val="55492213"/>
    <w:rsid w:val="5565CC0D"/>
    <w:rsid w:val="556AD4C1"/>
    <w:rsid w:val="5596967F"/>
    <w:rsid w:val="559945F7"/>
    <w:rsid w:val="560F7801"/>
    <w:rsid w:val="56151E49"/>
    <w:rsid w:val="562F4DCE"/>
    <w:rsid w:val="56308976"/>
    <w:rsid w:val="563402F7"/>
    <w:rsid w:val="56DD6DA1"/>
    <w:rsid w:val="56DD88E6"/>
    <w:rsid w:val="5717A9AF"/>
    <w:rsid w:val="5747DEAC"/>
    <w:rsid w:val="576BF426"/>
    <w:rsid w:val="57D4AF44"/>
    <w:rsid w:val="57FFC5D0"/>
    <w:rsid w:val="58079487"/>
    <w:rsid w:val="58520B8B"/>
    <w:rsid w:val="585395A4"/>
    <w:rsid w:val="58705F10"/>
    <w:rsid w:val="5870DCCA"/>
    <w:rsid w:val="5873CF78"/>
    <w:rsid w:val="58B8E77C"/>
    <w:rsid w:val="58DEF88C"/>
    <w:rsid w:val="58DF5B91"/>
    <w:rsid w:val="5901ABC6"/>
    <w:rsid w:val="59213678"/>
    <w:rsid w:val="594E0CBD"/>
    <w:rsid w:val="59C5A71B"/>
    <w:rsid w:val="59F727A0"/>
    <w:rsid w:val="5A30DDE0"/>
    <w:rsid w:val="5A4F3854"/>
    <w:rsid w:val="5A6BDB25"/>
    <w:rsid w:val="5A7D09CB"/>
    <w:rsid w:val="5A82E423"/>
    <w:rsid w:val="5AF2A066"/>
    <w:rsid w:val="5AF41329"/>
    <w:rsid w:val="5AF45AAE"/>
    <w:rsid w:val="5B0269C7"/>
    <w:rsid w:val="5B0A0FA6"/>
    <w:rsid w:val="5B6B486A"/>
    <w:rsid w:val="5B9C990A"/>
    <w:rsid w:val="5BC268DA"/>
    <w:rsid w:val="5BD06A17"/>
    <w:rsid w:val="5C122321"/>
    <w:rsid w:val="5C25D211"/>
    <w:rsid w:val="5C7D8A37"/>
    <w:rsid w:val="5C80684F"/>
    <w:rsid w:val="5CD61E04"/>
    <w:rsid w:val="5CD8A24E"/>
    <w:rsid w:val="5D106228"/>
    <w:rsid w:val="5D11AC76"/>
    <w:rsid w:val="5D135A9C"/>
    <w:rsid w:val="5D2327C2"/>
    <w:rsid w:val="5D2BA1BE"/>
    <w:rsid w:val="5E16782C"/>
    <w:rsid w:val="5E18CF72"/>
    <w:rsid w:val="5E5BEC43"/>
    <w:rsid w:val="5E6C5DDB"/>
    <w:rsid w:val="5E7ADD4D"/>
    <w:rsid w:val="5E8B839B"/>
    <w:rsid w:val="5EA4BA22"/>
    <w:rsid w:val="5F4257E0"/>
    <w:rsid w:val="5F53ADC1"/>
    <w:rsid w:val="5FDC4C36"/>
    <w:rsid w:val="5FFD3003"/>
    <w:rsid w:val="6004DC0F"/>
    <w:rsid w:val="6023C150"/>
    <w:rsid w:val="602892C2"/>
    <w:rsid w:val="605D2C3F"/>
    <w:rsid w:val="605DA7B5"/>
    <w:rsid w:val="60756975"/>
    <w:rsid w:val="60AB1C9A"/>
    <w:rsid w:val="60C549BB"/>
    <w:rsid w:val="60C54EDF"/>
    <w:rsid w:val="610F54B2"/>
    <w:rsid w:val="611D4F92"/>
    <w:rsid w:val="6122877D"/>
    <w:rsid w:val="6142FBF8"/>
    <w:rsid w:val="618E3934"/>
    <w:rsid w:val="61E6A487"/>
    <w:rsid w:val="61F79455"/>
    <w:rsid w:val="61F95D5F"/>
    <w:rsid w:val="61FE794D"/>
    <w:rsid w:val="620EE9B8"/>
    <w:rsid w:val="6216D204"/>
    <w:rsid w:val="6252469E"/>
    <w:rsid w:val="62C23220"/>
    <w:rsid w:val="62F34B22"/>
    <w:rsid w:val="62F3BC86"/>
    <w:rsid w:val="6305FA1F"/>
    <w:rsid w:val="634EFE66"/>
    <w:rsid w:val="63677517"/>
    <w:rsid w:val="636C5FFD"/>
    <w:rsid w:val="636E7A18"/>
    <w:rsid w:val="63B3D4D7"/>
    <w:rsid w:val="63E109E9"/>
    <w:rsid w:val="63F2966B"/>
    <w:rsid w:val="640B089C"/>
    <w:rsid w:val="640BA5FC"/>
    <w:rsid w:val="640F3270"/>
    <w:rsid w:val="646EC292"/>
    <w:rsid w:val="64783025"/>
    <w:rsid w:val="647F566D"/>
    <w:rsid w:val="648987F5"/>
    <w:rsid w:val="648D510B"/>
    <w:rsid w:val="64903703"/>
    <w:rsid w:val="6492A19F"/>
    <w:rsid w:val="64A85A6B"/>
    <w:rsid w:val="652D3FAC"/>
    <w:rsid w:val="653BE1C8"/>
    <w:rsid w:val="65479BD7"/>
    <w:rsid w:val="6551C574"/>
    <w:rsid w:val="655880C1"/>
    <w:rsid w:val="65739D55"/>
    <w:rsid w:val="65749AED"/>
    <w:rsid w:val="65EA6460"/>
    <w:rsid w:val="66959314"/>
    <w:rsid w:val="66DDB8CD"/>
    <w:rsid w:val="66E167F1"/>
    <w:rsid w:val="66ED95D5"/>
    <w:rsid w:val="6702F1DE"/>
    <w:rsid w:val="6751B4A8"/>
    <w:rsid w:val="67AA3C6D"/>
    <w:rsid w:val="67AD18C4"/>
    <w:rsid w:val="67DE6522"/>
    <w:rsid w:val="6899AED8"/>
    <w:rsid w:val="68BB8CEA"/>
    <w:rsid w:val="68F6A2A5"/>
    <w:rsid w:val="690CC6A9"/>
    <w:rsid w:val="69264E46"/>
    <w:rsid w:val="697B14CE"/>
    <w:rsid w:val="697B9A32"/>
    <w:rsid w:val="698B1429"/>
    <w:rsid w:val="69B8D7F8"/>
    <w:rsid w:val="6A21A1B7"/>
    <w:rsid w:val="6A2A567E"/>
    <w:rsid w:val="6A5084F8"/>
    <w:rsid w:val="6AE74691"/>
    <w:rsid w:val="6AE929D5"/>
    <w:rsid w:val="6B22A7B6"/>
    <w:rsid w:val="6B4E0176"/>
    <w:rsid w:val="6B88BB63"/>
    <w:rsid w:val="6BC7AD93"/>
    <w:rsid w:val="6BCA0CCE"/>
    <w:rsid w:val="6BD82A99"/>
    <w:rsid w:val="6BDDF22C"/>
    <w:rsid w:val="6C61EB57"/>
    <w:rsid w:val="6C64BF1B"/>
    <w:rsid w:val="6C6A5D18"/>
    <w:rsid w:val="6C8EA2D9"/>
    <w:rsid w:val="6C93EBB0"/>
    <w:rsid w:val="6C991477"/>
    <w:rsid w:val="6CF78EA9"/>
    <w:rsid w:val="6D476CB0"/>
    <w:rsid w:val="6D506A4B"/>
    <w:rsid w:val="6D691B5E"/>
    <w:rsid w:val="6D86EA08"/>
    <w:rsid w:val="6DAD7F62"/>
    <w:rsid w:val="6DD498B8"/>
    <w:rsid w:val="6DF619B4"/>
    <w:rsid w:val="6E44FE94"/>
    <w:rsid w:val="6E781036"/>
    <w:rsid w:val="6E8D7FAF"/>
    <w:rsid w:val="6E933020"/>
    <w:rsid w:val="6EC067D8"/>
    <w:rsid w:val="6F3CE390"/>
    <w:rsid w:val="6F8359EE"/>
    <w:rsid w:val="6FE2DA5E"/>
    <w:rsid w:val="70015182"/>
    <w:rsid w:val="7007184B"/>
    <w:rsid w:val="7025CF00"/>
    <w:rsid w:val="7061A677"/>
    <w:rsid w:val="70727E3E"/>
    <w:rsid w:val="7079D128"/>
    <w:rsid w:val="707A2C8E"/>
    <w:rsid w:val="70855113"/>
    <w:rsid w:val="70883D05"/>
    <w:rsid w:val="70D9ECE4"/>
    <w:rsid w:val="71108E3F"/>
    <w:rsid w:val="714E43F2"/>
    <w:rsid w:val="715F96C9"/>
    <w:rsid w:val="71926287"/>
    <w:rsid w:val="719B478B"/>
    <w:rsid w:val="71B84F3A"/>
    <w:rsid w:val="71E2E012"/>
    <w:rsid w:val="71E61333"/>
    <w:rsid w:val="71F75C98"/>
    <w:rsid w:val="7255390D"/>
    <w:rsid w:val="72ED3498"/>
    <w:rsid w:val="72FC4DA2"/>
    <w:rsid w:val="72FDE6FD"/>
    <w:rsid w:val="731CD409"/>
    <w:rsid w:val="74343B61"/>
    <w:rsid w:val="74550B82"/>
    <w:rsid w:val="7466D1EF"/>
    <w:rsid w:val="746B70A1"/>
    <w:rsid w:val="74B6C7AB"/>
    <w:rsid w:val="74CE03B9"/>
    <w:rsid w:val="74EE2573"/>
    <w:rsid w:val="75360891"/>
    <w:rsid w:val="754B7C9B"/>
    <w:rsid w:val="755558FE"/>
    <w:rsid w:val="75A39766"/>
    <w:rsid w:val="75B2D6EB"/>
    <w:rsid w:val="75D1CF03"/>
    <w:rsid w:val="75F1F800"/>
    <w:rsid w:val="761C0BF2"/>
    <w:rsid w:val="762CC88D"/>
    <w:rsid w:val="76310284"/>
    <w:rsid w:val="763287A6"/>
    <w:rsid w:val="765263FA"/>
    <w:rsid w:val="765474CB"/>
    <w:rsid w:val="7671D345"/>
    <w:rsid w:val="7677F533"/>
    <w:rsid w:val="76B4FD9C"/>
    <w:rsid w:val="76C17B46"/>
    <w:rsid w:val="76E3A5F1"/>
    <w:rsid w:val="76F8CDA8"/>
    <w:rsid w:val="76FD9714"/>
    <w:rsid w:val="770F157E"/>
    <w:rsid w:val="77A2246A"/>
    <w:rsid w:val="7859F605"/>
    <w:rsid w:val="785DFB55"/>
    <w:rsid w:val="788715FF"/>
    <w:rsid w:val="78BB0414"/>
    <w:rsid w:val="78BC25E2"/>
    <w:rsid w:val="78BEDABB"/>
    <w:rsid w:val="78DB4DE0"/>
    <w:rsid w:val="78EB6A63"/>
    <w:rsid w:val="792766C5"/>
    <w:rsid w:val="79428A28"/>
    <w:rsid w:val="794ED48A"/>
    <w:rsid w:val="79669244"/>
    <w:rsid w:val="79782C83"/>
    <w:rsid w:val="79B7AE0E"/>
    <w:rsid w:val="79CBFF93"/>
    <w:rsid w:val="79FF133B"/>
    <w:rsid w:val="7A6B256C"/>
    <w:rsid w:val="7A6CF62C"/>
    <w:rsid w:val="7A7EEBE5"/>
    <w:rsid w:val="7A99892A"/>
    <w:rsid w:val="7A9A33EA"/>
    <w:rsid w:val="7AAD35B7"/>
    <w:rsid w:val="7AD19126"/>
    <w:rsid w:val="7ADA9D16"/>
    <w:rsid w:val="7B0B411D"/>
    <w:rsid w:val="7B3A37DD"/>
    <w:rsid w:val="7B77CDB8"/>
    <w:rsid w:val="7BDEB2AA"/>
    <w:rsid w:val="7BEB8C48"/>
    <w:rsid w:val="7BFAD9E8"/>
    <w:rsid w:val="7C1D6454"/>
    <w:rsid w:val="7C50C1AD"/>
    <w:rsid w:val="7C7FF3F1"/>
    <w:rsid w:val="7CCA5219"/>
    <w:rsid w:val="7CD2DE19"/>
    <w:rsid w:val="7CF56A9D"/>
    <w:rsid w:val="7CF6F4FF"/>
    <w:rsid w:val="7D11829C"/>
    <w:rsid w:val="7D472028"/>
    <w:rsid w:val="7D754097"/>
    <w:rsid w:val="7DB8DE93"/>
    <w:rsid w:val="7DD1612C"/>
    <w:rsid w:val="7DDB02CF"/>
    <w:rsid w:val="7E246E9C"/>
    <w:rsid w:val="7E85B65F"/>
    <w:rsid w:val="7E932A37"/>
    <w:rsid w:val="7EA4336F"/>
    <w:rsid w:val="7EA480A3"/>
    <w:rsid w:val="7EB820C0"/>
    <w:rsid w:val="7EFBCA86"/>
    <w:rsid w:val="7F0D117C"/>
    <w:rsid w:val="7F42A575"/>
    <w:rsid w:val="7FB504ED"/>
    <w:rsid w:val="7FC54046"/>
    <w:rsid w:val="7FF6E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4DB46"/>
  <w15:docId w15:val="{ABA15882-5600-4498-824E-943101642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B30"/>
    <w:pPr>
      <w:widowControl w:val="0"/>
      <w:spacing w:after="0"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B41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9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6" ma:contentTypeDescription="Create a new document." ma:contentTypeScope="" ma:versionID="40211faccf517d744cfdce47a03d957a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ceecf9da2f1ce9617726b92d6730cab1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</documentManagement>
</p:properties>
</file>

<file path=customXml/itemProps1.xml><?xml version="1.0" encoding="utf-8"?>
<ds:datastoreItem xmlns:ds="http://schemas.openxmlformats.org/officeDocument/2006/customXml" ds:itemID="{8C808633-3118-4A8E-84EA-7BF96F86FE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194307-6110-413F-A049-ACF82CCF3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5b51e2-1399-4037-88c1-a8d1b7bdf72d"/>
    <ds:schemaRef ds:uri="b4021d34-4649-4bf6-bc5c-1a993f5a1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2D9D2-8FB9-41A7-A1BE-87B693A0490E}">
  <ds:schemaRefs>
    <ds:schemaRef ds:uri="http://schemas.microsoft.com/office/2006/metadata/properties"/>
    <ds:schemaRef ds:uri="http://schemas.microsoft.com/office/infopath/2007/PartnerControls"/>
    <ds:schemaRef ds:uri="8d5b51e2-1399-4037-88c1-a8d1b7bdf72d"/>
    <ds:schemaRef ds:uri="b4021d34-4649-4bf6-bc5c-1a993f5a1a63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8</Words>
  <Characters>2500</Characters>
  <Application>Microsoft Office Word</Application>
  <DocSecurity>0</DocSecurity>
  <Lines>20</Lines>
  <Paragraphs>5</Paragraphs>
  <ScaleCrop>false</ScaleCrop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ou, Penelope M (DPH)</dc:creator>
  <cp:keywords/>
  <dc:description/>
  <cp:lastModifiedBy>Aynsley Chaneco</cp:lastModifiedBy>
  <cp:revision>3</cp:revision>
  <dcterms:created xsi:type="dcterms:W3CDTF">2025-08-21T18:59:00Z</dcterms:created>
  <dcterms:modified xsi:type="dcterms:W3CDTF">2025-08-26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72ed5096a222a46e6d7e0518c36e7e224c78311ceadf7ebc6c422dc6a79a20</vt:lpwstr>
  </property>
  <property fmtid="{D5CDD505-2E9C-101B-9397-08002B2CF9AE}" pid="3" name="ContentTypeId">
    <vt:lpwstr>0x010100C9CE8F09DC8D214E921F5ECFFEC65E96</vt:lpwstr>
  </property>
  <property fmtid="{D5CDD505-2E9C-101B-9397-08002B2CF9AE}" pid="4" name="MediaServiceImageTags">
    <vt:lpwstr/>
  </property>
</Properties>
</file>